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48DABE" w14:textId="77777777" w:rsidR="00D456B1" w:rsidRDefault="00D456B1" w:rsidP="00F412D2">
      <w:pPr>
        <w:rPr>
          <w:rFonts w:ascii="Bookman Old Style" w:hAnsi="Bookman Old Style" w:cs="Times New Roman"/>
          <w:sz w:val="24"/>
          <w:szCs w:val="24"/>
        </w:rPr>
      </w:pPr>
      <w:r>
        <w:rPr>
          <w:rFonts w:ascii="Bookman Old Style" w:hAnsi="Bookman Old Style" w:cs="Times New Roman"/>
          <w:sz w:val="24"/>
          <w:szCs w:val="24"/>
        </w:rPr>
        <w:t>Friday, March 17, 2023</w:t>
      </w:r>
    </w:p>
    <w:p w14:paraId="6A17EE8F" w14:textId="04FC4F11" w:rsidR="0039045F" w:rsidRPr="00D456B1" w:rsidRDefault="0039045F" w:rsidP="00F412D2">
      <w:pPr>
        <w:rPr>
          <w:rFonts w:ascii="Bookman Old Style" w:hAnsi="Bookman Old Style" w:cs="Times New Roman"/>
          <w:sz w:val="24"/>
          <w:szCs w:val="24"/>
        </w:rPr>
      </w:pPr>
      <w:r w:rsidRPr="00D456B1">
        <w:rPr>
          <w:rFonts w:ascii="Bookman Old Style" w:hAnsi="Bookman Old Style" w:cs="Times New Roman"/>
          <w:sz w:val="24"/>
          <w:szCs w:val="24"/>
        </w:rPr>
        <w:t>Greetings!</w:t>
      </w:r>
    </w:p>
    <w:p w14:paraId="1D115795" w14:textId="1B736C32" w:rsidR="00C9632F" w:rsidRPr="00D456B1" w:rsidRDefault="00C9632F" w:rsidP="00C9632F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D456B1">
        <w:rPr>
          <w:rFonts w:ascii="Bookman Old Style" w:hAnsi="Bookman Old Style" w:cs="Times New Roman"/>
          <w:sz w:val="24"/>
          <w:szCs w:val="24"/>
        </w:rPr>
        <w:t xml:space="preserve">Brown County Historical Society </w:t>
      </w:r>
      <w:r w:rsidR="0039045F" w:rsidRPr="00D456B1">
        <w:rPr>
          <w:rFonts w:ascii="Bookman Old Style" w:hAnsi="Bookman Old Style" w:cs="Times New Roman"/>
          <w:sz w:val="24"/>
          <w:szCs w:val="24"/>
        </w:rPr>
        <w:t xml:space="preserve">is an organization </w:t>
      </w:r>
      <w:r w:rsidR="00E6793C" w:rsidRPr="00D456B1">
        <w:rPr>
          <w:rFonts w:ascii="Bookman Old Style" w:hAnsi="Bookman Old Style" w:cs="Times New Roman"/>
          <w:sz w:val="24"/>
          <w:szCs w:val="24"/>
        </w:rPr>
        <w:t>with various</w:t>
      </w:r>
      <w:r w:rsidRPr="00D456B1">
        <w:rPr>
          <w:rFonts w:ascii="Bookman Old Style" w:hAnsi="Bookman Old Style" w:cs="Times New Roman"/>
          <w:sz w:val="24"/>
          <w:szCs w:val="24"/>
        </w:rPr>
        <w:t xml:space="preserve"> venues for every individual's interest. O</w:t>
      </w:r>
      <w:r w:rsidR="00A5501C" w:rsidRPr="00D456B1">
        <w:rPr>
          <w:rFonts w:ascii="Bookman Old Style" w:hAnsi="Bookman Old Style" w:cs="Times New Roman"/>
          <w:sz w:val="24"/>
          <w:szCs w:val="24"/>
        </w:rPr>
        <w:t>ur organization depends on an increased interest</w:t>
      </w:r>
      <w:r w:rsidRPr="00D456B1">
        <w:rPr>
          <w:rFonts w:ascii="Bookman Old Style" w:hAnsi="Bookman Old Style" w:cs="Times New Roman"/>
          <w:sz w:val="24"/>
          <w:szCs w:val="24"/>
        </w:rPr>
        <w:t xml:space="preserve"> </w:t>
      </w:r>
      <w:r w:rsidR="00A5501C" w:rsidRPr="00D456B1">
        <w:rPr>
          <w:rFonts w:ascii="Bookman Old Style" w:hAnsi="Bookman Old Style" w:cs="Times New Roman"/>
          <w:sz w:val="24"/>
          <w:szCs w:val="24"/>
        </w:rPr>
        <w:t xml:space="preserve">in </w:t>
      </w:r>
      <w:r w:rsidRPr="00D456B1">
        <w:rPr>
          <w:rFonts w:ascii="Bookman Old Style" w:hAnsi="Bookman Old Style" w:cs="Times New Roman"/>
          <w:sz w:val="24"/>
          <w:szCs w:val="24"/>
        </w:rPr>
        <w:t>memberships</w:t>
      </w:r>
      <w:r w:rsidR="00A5501C" w:rsidRPr="00D456B1">
        <w:rPr>
          <w:rFonts w:ascii="Bookman Old Style" w:hAnsi="Bookman Old Style" w:cs="Times New Roman"/>
          <w:sz w:val="24"/>
          <w:szCs w:val="24"/>
        </w:rPr>
        <w:t xml:space="preserve">, coinciding with generous </w:t>
      </w:r>
      <w:proofErr w:type="gramStart"/>
      <w:r w:rsidR="00A5501C" w:rsidRPr="00D456B1">
        <w:rPr>
          <w:rFonts w:ascii="Bookman Old Style" w:hAnsi="Bookman Old Style" w:cs="Times New Roman"/>
          <w:sz w:val="24"/>
          <w:szCs w:val="24"/>
        </w:rPr>
        <w:t>benefactors</w:t>
      </w:r>
      <w:proofErr w:type="gramEnd"/>
      <w:r w:rsidR="00A5501C" w:rsidRPr="00D456B1">
        <w:rPr>
          <w:rFonts w:ascii="Bookman Old Style" w:hAnsi="Bookman Old Style" w:cs="Times New Roman"/>
          <w:sz w:val="24"/>
          <w:szCs w:val="24"/>
        </w:rPr>
        <w:t xml:space="preserve"> donations, and volunteers</w:t>
      </w:r>
      <w:r w:rsidRPr="00D456B1">
        <w:rPr>
          <w:rFonts w:ascii="Bookman Old Style" w:hAnsi="Bookman Old Style" w:cs="Times New Roman"/>
          <w:sz w:val="24"/>
          <w:szCs w:val="24"/>
        </w:rPr>
        <w:t xml:space="preserve"> to </w:t>
      </w:r>
      <w:r w:rsidR="00A5501C" w:rsidRPr="00D456B1">
        <w:rPr>
          <w:rFonts w:ascii="Bookman Old Style" w:hAnsi="Bookman Old Style" w:cs="Times New Roman"/>
          <w:sz w:val="24"/>
          <w:szCs w:val="24"/>
        </w:rPr>
        <w:t xml:space="preserve">help achieve </w:t>
      </w:r>
      <w:r w:rsidRPr="00D456B1">
        <w:rPr>
          <w:rFonts w:ascii="Bookman Old Style" w:hAnsi="Bookman Old Style" w:cs="Times New Roman"/>
          <w:sz w:val="24"/>
          <w:szCs w:val="24"/>
        </w:rPr>
        <w:t xml:space="preserve">our goals and mission of enriching future generations by preserving the past. </w:t>
      </w:r>
    </w:p>
    <w:p w14:paraId="2ED864C2" w14:textId="583282ED" w:rsidR="00C9632F" w:rsidRPr="00D456B1" w:rsidRDefault="00C9632F" w:rsidP="00C9632F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D456B1">
        <w:rPr>
          <w:rFonts w:ascii="Bookman Old Style" w:hAnsi="Bookman Old Style" w:cs="Times New Roman"/>
          <w:sz w:val="24"/>
          <w:szCs w:val="24"/>
        </w:rPr>
        <w:t xml:space="preserve">Your help as members of the Brown County Historical Society continues to the vision Brown County Historical Society has long maintained. </w:t>
      </w:r>
      <w:r w:rsidR="00D456B1">
        <w:rPr>
          <w:rFonts w:ascii="Bookman Old Style" w:hAnsi="Bookman Old Style" w:cs="Times New Roman"/>
          <w:sz w:val="24"/>
          <w:szCs w:val="24"/>
        </w:rPr>
        <w:t>A</w:t>
      </w:r>
      <w:r w:rsidRPr="00D456B1">
        <w:rPr>
          <w:rFonts w:ascii="Bookman Old Style" w:hAnsi="Bookman Old Style" w:cs="Times New Roman"/>
          <w:sz w:val="24"/>
          <w:szCs w:val="24"/>
        </w:rPr>
        <w:t>s always, stay safe, and there is as always so much more to every story! Find it! Be sure to share with me what you uncover! #</w:t>
      </w:r>
      <w:proofErr w:type="spellStart"/>
      <w:r w:rsidRPr="00D456B1">
        <w:rPr>
          <w:rFonts w:ascii="Bookman Old Style" w:hAnsi="Bookman Old Style" w:cs="Times New Roman"/>
          <w:sz w:val="24"/>
          <w:szCs w:val="24"/>
        </w:rPr>
        <w:t>historymysteries</w:t>
      </w:r>
      <w:proofErr w:type="spellEnd"/>
    </w:p>
    <w:p w14:paraId="5586D295" w14:textId="77777777" w:rsidR="00C9632F" w:rsidRPr="00D456B1" w:rsidRDefault="00C9632F" w:rsidP="002846BF">
      <w:pPr>
        <w:ind w:firstLine="0"/>
        <w:rPr>
          <w:rFonts w:ascii="Bookman Old Style" w:hAnsi="Bookman Old Style" w:cs="Times New Roman"/>
          <w:sz w:val="24"/>
          <w:szCs w:val="24"/>
        </w:rPr>
      </w:pPr>
      <w:r w:rsidRPr="00D456B1">
        <w:rPr>
          <w:rFonts w:ascii="Bookman Old Style" w:hAnsi="Bookman Old Style" w:cs="Times New Roman"/>
          <w:sz w:val="24"/>
          <w:szCs w:val="24"/>
        </w:rPr>
        <w:t>Sincerely,</w:t>
      </w:r>
      <w:bookmarkStart w:id="0" w:name="_GoBack"/>
      <w:bookmarkEnd w:id="0"/>
    </w:p>
    <w:p w14:paraId="10C6D8D3" w14:textId="4913E28E" w:rsidR="004D2963" w:rsidRPr="00D456B1" w:rsidRDefault="0026194A" w:rsidP="00C44C56">
      <w:pPr>
        <w:spacing w:after="0" w:afterAutospacing="0"/>
        <w:ind w:firstLine="0"/>
        <w:rPr>
          <w:rFonts w:ascii="Bookman Old Style" w:hAnsi="Bookman Old Style" w:cs="Times New Roman"/>
          <w:sz w:val="24"/>
          <w:szCs w:val="24"/>
        </w:rPr>
      </w:pPr>
      <w:r w:rsidRPr="00D456B1">
        <w:rPr>
          <w:rFonts w:ascii="Bookman Old Style" w:hAnsi="Bookman Old Style" w:cs="Times New Roman"/>
          <w:sz w:val="24"/>
          <w:szCs w:val="24"/>
        </w:rPr>
        <w:t>Lynn Marie Allen</w:t>
      </w:r>
      <w:r w:rsidR="00C44C56" w:rsidRPr="00D456B1">
        <w:rPr>
          <w:rFonts w:ascii="Bookman Old Style" w:hAnsi="Bookman Old Style" w:cs="Times New Roman"/>
          <w:sz w:val="24"/>
          <w:szCs w:val="24"/>
        </w:rPr>
        <w:t xml:space="preserve">, </w:t>
      </w:r>
      <w:r w:rsidR="004D2963" w:rsidRPr="00D456B1">
        <w:rPr>
          <w:rFonts w:ascii="Bookman Old Style" w:hAnsi="Bookman Old Style" w:cs="Times New Roman"/>
          <w:sz w:val="24"/>
          <w:szCs w:val="24"/>
        </w:rPr>
        <w:t>Executive Director/Curator</w:t>
      </w:r>
    </w:p>
    <w:p w14:paraId="2CDCF1BD" w14:textId="77777777" w:rsidR="00C44C56" w:rsidRPr="00D456B1" w:rsidRDefault="00C44C56" w:rsidP="00C44C56">
      <w:pPr>
        <w:spacing w:after="0" w:afterAutospacing="0"/>
        <w:ind w:firstLine="0"/>
        <w:rPr>
          <w:rFonts w:ascii="Bookman Old Style" w:hAnsi="Bookman Old Style" w:cs="Times New Roman"/>
          <w:sz w:val="24"/>
          <w:szCs w:val="24"/>
        </w:rPr>
      </w:pPr>
    </w:p>
    <w:p w14:paraId="583430D8" w14:textId="77777777" w:rsidR="001E7200" w:rsidRPr="001E7200" w:rsidRDefault="001E7200" w:rsidP="001E7200">
      <w:pPr>
        <w:shd w:val="clear" w:color="auto" w:fill="FFFFFF"/>
        <w:spacing w:after="0" w:afterAutospacing="0"/>
        <w:ind w:firstLine="0"/>
        <w:rPr>
          <w:rFonts w:ascii="Bookman Old Style" w:eastAsia="Times New Roman" w:hAnsi="Bookman Old Style" w:cs="Times New Roman"/>
          <w:color w:val="222222"/>
          <w:sz w:val="24"/>
          <w:szCs w:val="24"/>
        </w:rPr>
      </w:pPr>
      <w:r w:rsidRPr="001E7200">
        <w:rPr>
          <w:rFonts w:ascii="Bookman Old Style" w:eastAsia="Times New Roman" w:hAnsi="Bookman Old Style" w:cs="Times New Roman"/>
          <w:color w:val="222222"/>
          <w:sz w:val="24"/>
          <w:szCs w:val="24"/>
        </w:rPr>
        <w:t>Digital Links to BCHS google forms are: </w:t>
      </w:r>
    </w:p>
    <w:p w14:paraId="6542A7B5" w14:textId="77777777" w:rsidR="001E7200" w:rsidRPr="001E7200" w:rsidRDefault="001E7200" w:rsidP="001E7200">
      <w:pPr>
        <w:shd w:val="clear" w:color="auto" w:fill="FFFFFF"/>
        <w:spacing w:after="0" w:afterAutospacing="0"/>
        <w:ind w:firstLine="0"/>
        <w:rPr>
          <w:rFonts w:ascii="Bookman Old Style" w:eastAsia="Times New Roman" w:hAnsi="Bookman Old Style" w:cs="Times New Roman"/>
          <w:color w:val="222222"/>
          <w:sz w:val="24"/>
          <w:szCs w:val="24"/>
        </w:rPr>
      </w:pPr>
    </w:p>
    <w:p w14:paraId="4928B168" w14:textId="77777777" w:rsidR="001E7200" w:rsidRPr="001E7200" w:rsidRDefault="001E7200" w:rsidP="001E7200">
      <w:pPr>
        <w:shd w:val="clear" w:color="auto" w:fill="FFFFFF"/>
        <w:spacing w:after="0" w:afterAutospacing="0"/>
        <w:ind w:firstLine="0"/>
        <w:rPr>
          <w:rFonts w:ascii="Bookman Old Style" w:eastAsia="Times New Roman" w:hAnsi="Bookman Old Style" w:cs="Times New Roman"/>
          <w:color w:val="222222"/>
          <w:sz w:val="24"/>
          <w:szCs w:val="24"/>
        </w:rPr>
      </w:pPr>
      <w:r w:rsidRPr="001E7200">
        <w:rPr>
          <w:rFonts w:ascii="Bookman Old Style" w:eastAsia="Times New Roman" w:hAnsi="Bookman Old Style" w:cs="Times New Roman"/>
          <w:color w:val="222222"/>
          <w:sz w:val="24"/>
          <w:szCs w:val="24"/>
        </w:rPr>
        <w:t>2023 Membership Letter</w:t>
      </w:r>
    </w:p>
    <w:p w14:paraId="392AB6C7" w14:textId="77777777" w:rsidR="001E7200" w:rsidRPr="001E7200" w:rsidRDefault="001E7200" w:rsidP="001E7200">
      <w:pPr>
        <w:shd w:val="clear" w:color="auto" w:fill="FFFFFF"/>
        <w:spacing w:after="0" w:afterAutospacing="0"/>
        <w:ind w:firstLine="0"/>
        <w:rPr>
          <w:rFonts w:ascii="Bookman Old Style" w:eastAsia="Times New Roman" w:hAnsi="Bookman Old Style" w:cs="Times New Roman"/>
          <w:color w:val="222222"/>
          <w:sz w:val="24"/>
          <w:szCs w:val="24"/>
        </w:rPr>
      </w:pPr>
      <w:r w:rsidRPr="001E7200">
        <w:rPr>
          <w:rFonts w:ascii="Bookman Old Style" w:eastAsia="Times New Roman" w:hAnsi="Bookman Old Style" w:cs="Times New Roman"/>
          <w:color w:val="222222"/>
          <w:sz w:val="24"/>
          <w:szCs w:val="24"/>
        </w:rPr>
        <w:t>https://docs.google.com/forms/d/e/1FAIpQLScDWqs14zjVeS9aTp8l_3M1ZgpBul4_cVQaLDP3m5o7rjb0XA/viewform?usp=sf_link</w:t>
      </w:r>
    </w:p>
    <w:p w14:paraId="36B2BB86" w14:textId="77777777" w:rsidR="001E7200" w:rsidRPr="001E7200" w:rsidRDefault="001E7200" w:rsidP="001E7200">
      <w:pPr>
        <w:shd w:val="clear" w:color="auto" w:fill="FFFFFF"/>
        <w:spacing w:after="0" w:afterAutospacing="0"/>
        <w:ind w:firstLine="0"/>
        <w:rPr>
          <w:rFonts w:ascii="Bookman Old Style" w:eastAsia="Times New Roman" w:hAnsi="Bookman Old Style" w:cs="Times New Roman"/>
          <w:color w:val="222222"/>
          <w:sz w:val="24"/>
          <w:szCs w:val="24"/>
        </w:rPr>
      </w:pPr>
    </w:p>
    <w:p w14:paraId="01D0C53F" w14:textId="77777777" w:rsidR="001E7200" w:rsidRPr="001E7200" w:rsidRDefault="001E7200" w:rsidP="00D456B1">
      <w:pPr>
        <w:shd w:val="clear" w:color="auto" w:fill="FFFFFF"/>
        <w:spacing w:after="0" w:afterAutospacing="0"/>
        <w:ind w:firstLine="0"/>
        <w:rPr>
          <w:rFonts w:ascii="Bookman Old Style" w:eastAsia="Times New Roman" w:hAnsi="Bookman Old Style" w:cs="Times New Roman"/>
          <w:color w:val="222222"/>
          <w:sz w:val="24"/>
          <w:szCs w:val="24"/>
        </w:rPr>
      </w:pPr>
      <w:r w:rsidRPr="001E7200">
        <w:rPr>
          <w:rFonts w:ascii="Bookman Old Style" w:eastAsia="Times New Roman" w:hAnsi="Bookman Old Style" w:cs="Times New Roman"/>
          <w:color w:val="222222"/>
          <w:sz w:val="24"/>
          <w:szCs w:val="24"/>
        </w:rPr>
        <w:t>2023 BCHS Officers Ballot</w:t>
      </w:r>
    </w:p>
    <w:p w14:paraId="412BB2E4" w14:textId="77777777" w:rsidR="001E7200" w:rsidRPr="001E7200" w:rsidRDefault="001E7200" w:rsidP="001E7200">
      <w:pPr>
        <w:shd w:val="clear" w:color="auto" w:fill="FFFFFF"/>
        <w:spacing w:after="0" w:afterAutospacing="0"/>
        <w:ind w:firstLine="0"/>
        <w:rPr>
          <w:rFonts w:ascii="Bookman Old Style" w:eastAsia="Times New Roman" w:hAnsi="Bookman Old Style" w:cs="Times New Roman"/>
          <w:color w:val="222222"/>
          <w:sz w:val="24"/>
          <w:szCs w:val="24"/>
        </w:rPr>
      </w:pPr>
    </w:p>
    <w:p w14:paraId="447AA6BA" w14:textId="77777777" w:rsidR="001E7200" w:rsidRPr="001E7200" w:rsidRDefault="001E7200" w:rsidP="00D456B1">
      <w:pPr>
        <w:shd w:val="clear" w:color="auto" w:fill="FFFFFF"/>
        <w:spacing w:after="0" w:afterAutospacing="0"/>
        <w:ind w:firstLine="0"/>
        <w:rPr>
          <w:rFonts w:ascii="Bookman Old Style" w:eastAsia="Times New Roman" w:hAnsi="Bookman Old Style" w:cs="Times New Roman"/>
          <w:color w:val="222222"/>
          <w:sz w:val="24"/>
          <w:szCs w:val="24"/>
        </w:rPr>
      </w:pPr>
      <w:r w:rsidRPr="001E7200">
        <w:rPr>
          <w:rFonts w:ascii="Bookman Old Style" w:eastAsia="Times New Roman" w:hAnsi="Bookman Old Style" w:cs="Times New Roman"/>
          <w:color w:val="222222"/>
          <w:sz w:val="24"/>
          <w:szCs w:val="24"/>
        </w:rPr>
        <w:t>https://docs.google.com/forms/d/e/1FAIpQLSdEmqMOI9vZD_ZGVxzUvkSDF-IW5gfqVnUJdV1pwE5YtJHP3A/viewform?usp=sf_link</w:t>
      </w:r>
    </w:p>
    <w:p w14:paraId="4592B573" w14:textId="77777777" w:rsidR="00C44C56" w:rsidRDefault="00C44C56" w:rsidP="00C44C56">
      <w:pPr>
        <w:spacing w:after="0" w:afterAutospacing="0"/>
        <w:ind w:firstLine="0"/>
        <w:rPr>
          <w:rFonts w:ascii="Bookman Old Style" w:hAnsi="Bookman Old Style" w:cs="Times New Roman"/>
          <w:sz w:val="24"/>
          <w:szCs w:val="24"/>
        </w:rPr>
      </w:pPr>
    </w:p>
    <w:p w14:paraId="3D5B474C" w14:textId="72EF4F30" w:rsidR="00C44C56" w:rsidRDefault="00C44C56" w:rsidP="00C44C56">
      <w:pPr>
        <w:pBdr>
          <w:bottom w:val="single" w:sz="4" w:space="1" w:color="auto"/>
        </w:pBdr>
        <w:spacing w:after="0" w:afterAutospacing="0"/>
        <w:ind w:firstLine="0"/>
        <w:jc w:val="center"/>
        <w:rPr>
          <w:rFonts w:ascii="Bookman Old Style" w:hAnsi="Bookman Old Style" w:cs="Times New Roman"/>
          <w:sz w:val="24"/>
          <w:szCs w:val="24"/>
        </w:rPr>
      </w:pPr>
      <w:r>
        <w:rPr>
          <w:rFonts w:ascii="Bookman Old Style" w:hAnsi="Bookman Old Style" w:cs="Times New Roman"/>
          <w:sz w:val="24"/>
          <w:szCs w:val="24"/>
        </w:rPr>
        <w:t>↓CUT HERE ↓ TO REMOVE MEMBERSHIP FORM</w:t>
      </w:r>
      <w:r w:rsidR="00E6793C">
        <w:rPr>
          <w:rFonts w:ascii="Bookman Old Style" w:hAnsi="Bookman Old Style" w:cs="Times New Roman"/>
          <w:sz w:val="24"/>
          <w:szCs w:val="24"/>
        </w:rPr>
        <w:t>↓</w:t>
      </w:r>
      <w:r>
        <w:rPr>
          <w:rFonts w:ascii="Bookman Old Style" w:hAnsi="Bookman Old Style" w:cs="Times New Roman"/>
          <w:sz w:val="24"/>
          <w:szCs w:val="24"/>
        </w:rPr>
        <w:t xml:space="preserve"> </w:t>
      </w:r>
    </w:p>
    <w:p w14:paraId="4CFB217F" w14:textId="77777777" w:rsidR="00C44C56" w:rsidRDefault="00C44C56" w:rsidP="00C44C56">
      <w:pPr>
        <w:spacing w:after="0" w:afterAutospacing="0"/>
        <w:ind w:firstLine="0"/>
        <w:rPr>
          <w:rFonts w:ascii="Bookman Old Style" w:hAnsi="Bookman Old Style" w:cs="Times New Roman"/>
          <w:sz w:val="24"/>
          <w:szCs w:val="24"/>
        </w:rPr>
      </w:pPr>
    </w:p>
    <w:p w14:paraId="027DC112" w14:textId="77777777" w:rsidR="00C44C56" w:rsidRDefault="00C44C56" w:rsidP="00C44C56">
      <w:pPr>
        <w:spacing w:after="0" w:afterAutospacing="0"/>
        <w:ind w:left="720" w:firstLine="0"/>
        <w:rPr>
          <w:rFonts w:ascii="Bookman Old Style" w:hAnsi="Bookman Old Style"/>
          <w:b/>
        </w:rPr>
      </w:pPr>
      <w:r w:rsidRPr="004F110F">
        <w:rPr>
          <w:rFonts w:ascii="Bookman Old Style" w:hAnsi="Bookman Old Style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15BFAD" wp14:editId="1CAC7C67">
                <wp:simplePos x="0" y="0"/>
                <wp:positionH relativeFrom="column">
                  <wp:posOffset>3590925</wp:posOffset>
                </wp:positionH>
                <wp:positionV relativeFrom="paragraph">
                  <wp:posOffset>39370</wp:posOffset>
                </wp:positionV>
                <wp:extent cx="2916555" cy="1123950"/>
                <wp:effectExtent l="0" t="0" r="17145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6555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0FB14F" w14:textId="77777777" w:rsidR="00C44C56" w:rsidRPr="0026632B" w:rsidRDefault="00C44C56" w:rsidP="00C44C56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Annual </w:t>
                            </w:r>
                            <w:r w:rsidRPr="0026632B">
                              <w:rPr>
                                <w:b/>
                              </w:rPr>
                              <w:t>Membership Level</w:t>
                            </w:r>
                          </w:p>
                          <w:p w14:paraId="101217C4" w14:textId="77777777" w:rsidR="00C44C56" w:rsidRDefault="00C44C56" w:rsidP="00C44C56">
                            <w:pPr>
                              <w:ind w:left="720" w:firstLine="0"/>
                            </w:pPr>
                            <w:r>
                              <w:t>Individual</w:t>
                            </w:r>
                            <w:r>
                              <w:tab/>
                            </w:r>
                            <w:r>
                              <w:tab/>
                              <w:t xml:space="preserve">      $15.00</w:t>
                            </w:r>
                            <w:r>
                              <w:br/>
                              <w:t>Family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     $30.00</w:t>
                            </w:r>
                            <w:r>
                              <w:br/>
                              <w:t>Business</w:t>
                            </w:r>
                            <w:r>
                              <w:tab/>
                            </w:r>
                            <w:r>
                              <w:tab/>
                              <w:t xml:space="preserve">      $30.00</w:t>
                            </w:r>
                            <w:r>
                              <w:br/>
                              <w:t>Life – One Time Charge</w:t>
                            </w:r>
                            <w:r>
                              <w:tab/>
                              <w:t xml:space="preserve">    $200.00</w:t>
                            </w:r>
                          </w:p>
                          <w:p w14:paraId="21267B8B" w14:textId="77777777" w:rsidR="00C44C56" w:rsidRDefault="00C44C56" w:rsidP="00C44C5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left:0;text-align:left;margin-left:282.75pt;margin-top:3.1pt;width:229.65pt;height:8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">
                <v:textbox>
                  <w:txbxContent>
                    <w:p w14:paraId="570FB14F" w14:textId="77777777" w:rsidR="00C44C56" w:rsidRPr="0026632B" w:rsidRDefault="00C44C56" w:rsidP="00C44C56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Annual </w:t>
                      </w:r>
                      <w:r w:rsidRPr="0026632B">
                        <w:rPr>
                          <w:b/>
                        </w:rPr>
                        <w:t>Membership Level</w:t>
                      </w:r>
                    </w:p>
                    <w:p w14:paraId="101217C4" w14:textId="77777777" w:rsidR="00C44C56" w:rsidRDefault="00C44C56" w:rsidP="00C44C56">
                      <w:pPr>
                        <w:ind w:left="720" w:firstLine="0"/>
                      </w:pPr>
                      <w:r>
                        <w:t>Individual</w:t>
                      </w:r>
                      <w:r>
                        <w:tab/>
                      </w:r>
                      <w:r>
                        <w:tab/>
                        <w:t xml:space="preserve">      $15.00</w:t>
                      </w:r>
                      <w:r>
                        <w:br/>
                        <w:t>Family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     $30.00</w:t>
                      </w:r>
                      <w:r>
                        <w:br/>
                        <w:t>Business</w:t>
                      </w:r>
                      <w:r>
                        <w:tab/>
                      </w:r>
                      <w:r>
                        <w:tab/>
                        <w:t xml:space="preserve">      $30.00</w:t>
                      </w:r>
                      <w:r>
                        <w:br/>
                        <w:t>Life – One Time Charge</w:t>
                      </w:r>
                      <w:r>
                        <w:tab/>
                        <w:t xml:space="preserve">    $200.00</w:t>
                      </w:r>
                    </w:p>
                    <w:p w14:paraId="21267B8B" w14:textId="77777777" w:rsidR="00C44C56" w:rsidRDefault="00C44C56" w:rsidP="00C44C56"/>
                  </w:txbxContent>
                </v:textbox>
              </v:shape>
            </w:pict>
          </mc:Fallback>
        </mc:AlternateContent>
      </w:r>
      <w:r w:rsidRPr="004F110F">
        <w:rPr>
          <w:rFonts w:ascii="Bookman Old Style" w:hAnsi="Bookman Old Style" w:cs="Aharoni"/>
          <w:b/>
        </w:rPr>
        <w:t>Brown County Historical Society</w:t>
      </w:r>
      <w:r w:rsidRPr="004F110F">
        <w:rPr>
          <w:rFonts w:ascii="Bookman Old Style" w:hAnsi="Bookman Old Style"/>
          <w:b/>
        </w:rPr>
        <w:br/>
      </w:r>
      <w:r w:rsidRPr="004F110F">
        <w:rPr>
          <w:rFonts w:ascii="Bookman Old Style" w:hAnsi="Bookman Old Style"/>
          <w:b/>
          <w:u w:val="single"/>
        </w:rPr>
        <w:t>2022 Annual Membership Renewal</w:t>
      </w:r>
      <w:r w:rsidRPr="004F110F">
        <w:rPr>
          <w:rFonts w:ascii="Bookman Old Style" w:hAnsi="Bookman Old Style"/>
          <w:b/>
        </w:rPr>
        <w:br/>
        <w:t>611 Utah – Hiawatha, KS 66434</w:t>
      </w:r>
    </w:p>
    <w:p w14:paraId="722D4582" w14:textId="400A41EE" w:rsidR="00C44C56" w:rsidRPr="004F110F" w:rsidRDefault="00E6793C" w:rsidP="00C44C56">
      <w:pPr>
        <w:spacing w:after="0" w:afterAutospacing="0"/>
        <w:ind w:left="720" w:firstLine="0"/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 xml:space="preserve">785-742-3330 (P) </w:t>
      </w:r>
      <w:r w:rsidR="00C44C56" w:rsidRPr="004F110F">
        <w:rPr>
          <w:rFonts w:ascii="Bookman Old Style" w:hAnsi="Bookman Old Style"/>
          <w:b/>
        </w:rPr>
        <w:t>bchsdirect@gmail.com</w:t>
      </w:r>
    </w:p>
    <w:p w14:paraId="44714E50" w14:textId="77777777" w:rsidR="00C44C56" w:rsidRDefault="00C44C56" w:rsidP="00C44C56">
      <w:pPr>
        <w:rPr>
          <w:rFonts w:ascii="Bookman Old Style" w:hAnsi="Bookman Old Style"/>
          <w:b/>
        </w:rPr>
      </w:pPr>
    </w:p>
    <w:p w14:paraId="52A5A0C8" w14:textId="6E64209A" w:rsidR="00C44C56" w:rsidRPr="004F110F" w:rsidRDefault="00C44C56" w:rsidP="00C44C56">
      <w:pPr>
        <w:rPr>
          <w:rFonts w:ascii="Bookman Old Style" w:hAnsi="Bookman Old Style"/>
        </w:rPr>
      </w:pPr>
      <w:r w:rsidRPr="004F110F">
        <w:rPr>
          <w:rFonts w:ascii="Bookman Old Style" w:hAnsi="Bookman Old Style"/>
          <w:b/>
        </w:rPr>
        <w:t>Telephone #:</w:t>
      </w:r>
      <w:r w:rsidRPr="004F110F">
        <w:rPr>
          <w:rFonts w:ascii="Bookman Old Style" w:hAnsi="Bookman Old Style"/>
        </w:rPr>
        <w:t xml:space="preserve"> _________________________</w:t>
      </w:r>
    </w:p>
    <w:p w14:paraId="35DF0A1D" w14:textId="77777777" w:rsidR="00C44C56" w:rsidRDefault="00C44C56" w:rsidP="00C44C56">
      <w:pPr>
        <w:spacing w:after="0"/>
        <w:rPr>
          <w:rFonts w:ascii="Bookman Old Style" w:hAnsi="Bookman Old Style"/>
        </w:rPr>
      </w:pPr>
      <w:r w:rsidRPr="004F110F">
        <w:rPr>
          <w:rFonts w:ascii="Bookman Old Style" w:hAnsi="Bookman Old Style"/>
          <w:b/>
        </w:rPr>
        <w:t>Email:</w:t>
      </w:r>
      <w:r w:rsidRPr="004F110F">
        <w:rPr>
          <w:rFonts w:ascii="Bookman Old Style" w:hAnsi="Bookman Old Style"/>
        </w:rPr>
        <w:t xml:space="preserve"> </w:t>
      </w:r>
      <w:r>
        <w:rPr>
          <w:rFonts w:ascii="Bookman Old Style" w:hAnsi="Bookman Old Style"/>
        </w:rPr>
        <w:tab/>
      </w:r>
      <w:r w:rsidRPr="004F110F">
        <w:rPr>
          <w:rFonts w:ascii="Bookman Old Style" w:hAnsi="Bookman Old Style"/>
        </w:rPr>
        <w:t>___________________________</w:t>
      </w:r>
      <w:r>
        <w:rPr>
          <w:rFonts w:ascii="Bookman Old Style" w:hAnsi="Bookman Old Style"/>
        </w:rPr>
        <w:t xml:space="preserve">____ </w:t>
      </w:r>
    </w:p>
    <w:tbl>
      <w:tblPr>
        <w:tblW w:w="108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94"/>
        <w:gridCol w:w="6"/>
      </w:tblGrid>
      <w:tr w:rsidR="007C52F7" w:rsidRPr="007C52F7" w14:paraId="6F22139F" w14:textId="77777777" w:rsidTr="007C52F7">
        <w:tc>
          <w:tcPr>
            <w:tcW w:w="0" w:type="auto"/>
            <w:vAlign w:val="center"/>
          </w:tcPr>
          <w:p w14:paraId="75416E1C" w14:textId="2D6D511E" w:rsidR="004027D1" w:rsidRPr="007C52F7" w:rsidRDefault="00C44C56" w:rsidP="00E6793C">
            <w:pPr>
              <w:spacing w:after="200" w:afterAutospacing="0" w:line="276" w:lineRule="auto"/>
              <w:ind w:firstLine="0"/>
              <w:jc w:val="center"/>
              <w:rPr>
                <w:rFonts w:ascii="Bookman Old Style" w:eastAsia="Times New Roman" w:hAnsi="Bookman Old Style" w:cs="Times New Roman"/>
                <w:spacing w:val="3"/>
                <w:sz w:val="24"/>
                <w:szCs w:val="24"/>
              </w:rPr>
            </w:pPr>
            <w:r w:rsidRPr="004F110F">
              <w:rPr>
                <w:rFonts w:ascii="Bookman Old Style" w:hAnsi="Bookman Old Style"/>
              </w:rPr>
              <w:t>Please make checks payable to:</w:t>
            </w:r>
            <w:r w:rsidRPr="004F110F">
              <w:rPr>
                <w:rFonts w:ascii="Bookman Old Style" w:hAnsi="Bookman Old Style"/>
                <w:b/>
                <w:u w:val="single"/>
              </w:rPr>
              <w:t xml:space="preserve"> Brown County Historical Society (BCHS</w:t>
            </w:r>
            <w:r w:rsidRPr="004F110F">
              <w:rPr>
                <w:rFonts w:ascii="Bookman Old Style" w:hAnsi="Bookman Old Style"/>
                <w:b/>
              </w:rPr>
              <w:t xml:space="preserve">) </w:t>
            </w:r>
            <w:r w:rsidRPr="004F110F">
              <w:rPr>
                <w:rFonts w:ascii="Bookman Old Style" w:hAnsi="Bookman Old Style"/>
                <w:b/>
                <w:u w:val="single"/>
              </w:rPr>
              <w:t xml:space="preserve">Mail to:  </w:t>
            </w:r>
            <w:r w:rsidRPr="004F110F">
              <w:rPr>
                <w:rFonts w:ascii="Bookman Old Style" w:hAnsi="Bookman Old Style"/>
              </w:rPr>
              <w:t xml:space="preserve">611 Utah Street, Hiawatha, KS 66434.  </w:t>
            </w:r>
            <w:r w:rsidRPr="004F110F">
              <w:rPr>
                <w:rFonts w:ascii="Bookman Old Style" w:hAnsi="Bookman Old Style"/>
                <w:b/>
              </w:rPr>
              <w:t xml:space="preserve">Brown County Historical Society is a </w:t>
            </w:r>
            <w:r w:rsidR="00E6793C">
              <w:rPr>
                <w:rFonts w:ascii="Bookman Old Style" w:hAnsi="Bookman Old Style"/>
                <w:b/>
              </w:rPr>
              <w:t>"</w:t>
            </w:r>
            <w:r w:rsidRPr="004F110F">
              <w:rPr>
                <w:rFonts w:ascii="Bookman Old Style" w:hAnsi="Bookman Old Style"/>
                <w:b/>
              </w:rPr>
              <w:t>not-for-profit</w:t>
            </w:r>
            <w:r w:rsidR="00E6793C">
              <w:rPr>
                <w:rFonts w:ascii="Bookman Old Style" w:hAnsi="Bookman Old Style"/>
                <w:b/>
              </w:rPr>
              <w:t>"</w:t>
            </w:r>
            <w:r w:rsidRPr="004F110F">
              <w:rPr>
                <w:rFonts w:ascii="Bookman Old Style" w:hAnsi="Bookman Old Style"/>
                <w:b/>
              </w:rPr>
              <w:t xml:space="preserve"> 501(c</w:t>
            </w:r>
            <w:proofErr w:type="gramStart"/>
            <w:r w:rsidRPr="004F110F">
              <w:rPr>
                <w:rFonts w:ascii="Bookman Old Style" w:hAnsi="Bookman Old Style"/>
                <w:b/>
              </w:rPr>
              <w:t>)3</w:t>
            </w:r>
            <w:proofErr w:type="gramEnd"/>
            <w:r w:rsidRPr="004F110F">
              <w:rPr>
                <w:rFonts w:ascii="Bookman Old Style" w:hAnsi="Bookman Old Style"/>
                <w:b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6A2A2D8B" w14:textId="77777777" w:rsidR="007C52F7" w:rsidRPr="007C52F7" w:rsidRDefault="007C52F7" w:rsidP="007C52F7">
            <w:pPr>
              <w:spacing w:after="0" w:afterAutospacing="0"/>
              <w:ind w:firstLine="0"/>
              <w:rPr>
                <w:rFonts w:ascii="Bookman Old Style" w:eastAsia="Times New Roman" w:hAnsi="Bookman Old Style" w:cs="Times New Roman"/>
                <w:color w:val="444444"/>
                <w:spacing w:val="3"/>
                <w:szCs w:val="20"/>
              </w:rPr>
            </w:pPr>
          </w:p>
        </w:tc>
      </w:tr>
    </w:tbl>
    <w:p w14:paraId="0DAC9A6B" w14:textId="4E19EB1B" w:rsidR="00D342C2" w:rsidRDefault="00D456B1" w:rsidP="00944268">
      <w:pPr>
        <w:pStyle w:val="yiv2502099190msonormal"/>
        <w:spacing w:before="0" w:beforeAutospacing="0" w:after="0" w:afterAutospacing="0"/>
        <w:rPr>
          <w:rFonts w:ascii="Bookman Old Style" w:hAnsi="Bookman Old Style"/>
          <w:b/>
          <w:bCs/>
        </w:rPr>
      </w:pPr>
      <w:r w:rsidRPr="00D456B1">
        <w:rPr>
          <w:rFonts w:ascii="Bookman Old Style" w:hAnsi="Bookman Old Style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410899A7" wp14:editId="56644DA3">
                <wp:simplePos x="0" y="0"/>
                <wp:positionH relativeFrom="page">
                  <wp:posOffset>914400</wp:posOffset>
                </wp:positionH>
                <wp:positionV relativeFrom="page">
                  <wp:posOffset>1933574</wp:posOffset>
                </wp:positionV>
                <wp:extent cx="6057900" cy="6810375"/>
                <wp:effectExtent l="19050" t="19050" r="38100" b="66675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6810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>
                                  <a:lumMod val="85000"/>
                                  <a:lumOff val="0"/>
                                </a:schemeClr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5B32849" w14:textId="706ED288" w:rsidR="0026194A" w:rsidRPr="0026194A" w:rsidRDefault="0026194A" w:rsidP="0039045F">
                            <w:pPr>
                              <w:ind w:firstLine="0"/>
                              <w:jc w:val="center"/>
                              <w:rPr>
                                <w:rFonts w:ascii="Bookman Old Style" w:hAnsi="Bookman Old Style" w:cstheme="majorBidi"/>
                                <w:b/>
                                <w:sz w:val="24"/>
                                <w:szCs w:val="24"/>
                              </w:rPr>
                            </w:pPr>
                            <w:r w:rsidRPr="0026194A">
                              <w:rPr>
                                <w:rFonts w:ascii="Bookman Old Style" w:hAnsi="Bookman Old Style" w:cstheme="majorBidi"/>
                                <w:b/>
                                <w:sz w:val="24"/>
                                <w:szCs w:val="24"/>
                              </w:rPr>
                              <w:t>Brown County Historical Society Board of Directors</w:t>
                            </w:r>
                          </w:p>
                          <w:p w14:paraId="3CF51537" w14:textId="3AFAACF1" w:rsidR="0026194A" w:rsidRPr="0026194A" w:rsidRDefault="0026194A" w:rsidP="0026194A">
                            <w:pPr>
                              <w:spacing w:after="0" w:afterAutospacing="0"/>
                              <w:ind w:firstLine="0"/>
                              <w:rPr>
                                <w:rFonts w:ascii="Bookman Old Style" w:hAnsi="Bookman Old Style" w:cstheme="majorBidi"/>
                                <w:b/>
                                <w:sz w:val="24"/>
                                <w:szCs w:val="24"/>
                              </w:rPr>
                            </w:pPr>
                            <w:r w:rsidRPr="0026194A">
                              <w:rPr>
                                <w:rFonts w:ascii="Bookman Old Style" w:hAnsi="Bookman Old Style" w:cstheme="majorBidi"/>
                                <w:b/>
                                <w:sz w:val="24"/>
                                <w:szCs w:val="24"/>
                              </w:rPr>
                              <w:t>President</w:t>
                            </w:r>
                          </w:p>
                          <w:p w14:paraId="2B9979DA" w14:textId="77777777" w:rsidR="0026194A" w:rsidRPr="0026194A" w:rsidRDefault="0026194A" w:rsidP="0026194A">
                            <w:pPr>
                              <w:spacing w:after="0" w:afterAutospacing="0"/>
                              <w:ind w:firstLine="0"/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</w:pPr>
                            <w:r w:rsidRPr="0026194A"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  <w:t>Gary Shear</w:t>
                            </w:r>
                          </w:p>
                          <w:p w14:paraId="0B86CFD4" w14:textId="77777777" w:rsidR="0026194A" w:rsidRPr="0026194A" w:rsidRDefault="0026194A" w:rsidP="0026194A">
                            <w:pPr>
                              <w:spacing w:after="0" w:afterAutospacing="0"/>
                              <w:jc w:val="center"/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</w:pPr>
                          </w:p>
                          <w:p w14:paraId="4DDF9EE7" w14:textId="77777777" w:rsidR="0026194A" w:rsidRPr="0026194A" w:rsidRDefault="0026194A" w:rsidP="0026194A">
                            <w:pPr>
                              <w:spacing w:after="0" w:afterAutospacing="0"/>
                              <w:ind w:firstLine="0"/>
                              <w:rPr>
                                <w:rFonts w:ascii="Bookman Old Style" w:hAnsi="Bookman Old Style" w:cstheme="majorBidi"/>
                                <w:b/>
                                <w:sz w:val="24"/>
                                <w:szCs w:val="24"/>
                              </w:rPr>
                            </w:pPr>
                            <w:r w:rsidRPr="0026194A">
                              <w:rPr>
                                <w:rFonts w:ascii="Bookman Old Style" w:hAnsi="Bookman Old Style" w:cstheme="majorBidi"/>
                                <w:b/>
                                <w:sz w:val="24"/>
                                <w:szCs w:val="24"/>
                              </w:rPr>
                              <w:t>Vice President</w:t>
                            </w:r>
                          </w:p>
                          <w:p w14:paraId="02078CC6" w14:textId="41E6585F" w:rsidR="0026194A" w:rsidRPr="0026194A" w:rsidRDefault="0026194A" w:rsidP="0026194A">
                            <w:pPr>
                              <w:spacing w:after="0" w:afterAutospacing="0"/>
                              <w:ind w:firstLine="0"/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</w:pPr>
                            <w:r w:rsidRPr="0026194A"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  <w:t>Larry Day</w:t>
                            </w:r>
                            <w:r w:rsidRPr="0026194A"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41CC1904" w14:textId="77777777" w:rsidR="0026194A" w:rsidRPr="0026194A" w:rsidRDefault="0026194A" w:rsidP="0026194A">
                            <w:pPr>
                              <w:spacing w:after="0" w:afterAutospacing="0"/>
                              <w:ind w:firstLine="0"/>
                              <w:rPr>
                                <w:rFonts w:ascii="Bookman Old Style" w:hAnsi="Bookman Old Style" w:cstheme="majorBidi"/>
                                <w:b/>
                                <w:sz w:val="24"/>
                                <w:szCs w:val="24"/>
                              </w:rPr>
                            </w:pPr>
                            <w:r w:rsidRPr="0026194A">
                              <w:rPr>
                                <w:rFonts w:ascii="Bookman Old Style" w:hAnsi="Bookman Old Style" w:cstheme="majorBidi"/>
                                <w:b/>
                                <w:sz w:val="24"/>
                                <w:szCs w:val="24"/>
                              </w:rPr>
                              <w:t>Secretary</w:t>
                            </w:r>
                          </w:p>
                          <w:p w14:paraId="5FE42D79" w14:textId="06E02527" w:rsidR="0026194A" w:rsidRPr="0026194A" w:rsidRDefault="00133446" w:rsidP="0026194A">
                            <w:pPr>
                              <w:spacing w:after="0" w:afterAutospacing="0"/>
                              <w:ind w:firstLine="0"/>
                              <w:rPr>
                                <w:rFonts w:ascii="Bookman Old Style" w:hAnsi="Bookman Old Style" w:cstheme="majorBid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  <w:t>Joey May</w:t>
                            </w:r>
                            <w:r w:rsidR="0026194A" w:rsidRPr="0026194A">
                              <w:rPr>
                                <w:rFonts w:ascii="Bookman Old Style" w:hAnsi="Bookman Old Style" w:cstheme="majorBidi"/>
                                <w:b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6BA6D728" w14:textId="77777777" w:rsidR="0026194A" w:rsidRPr="0026194A" w:rsidRDefault="0026194A" w:rsidP="0026194A">
                            <w:pPr>
                              <w:spacing w:after="0" w:afterAutospacing="0"/>
                              <w:ind w:firstLine="0"/>
                              <w:rPr>
                                <w:rFonts w:ascii="Bookman Old Style" w:hAnsi="Bookman Old Style" w:cstheme="majorBidi"/>
                                <w:b/>
                                <w:sz w:val="24"/>
                                <w:szCs w:val="24"/>
                              </w:rPr>
                            </w:pPr>
                            <w:r w:rsidRPr="0026194A">
                              <w:rPr>
                                <w:rFonts w:ascii="Bookman Old Style" w:hAnsi="Bookman Old Style" w:cstheme="majorBidi"/>
                                <w:b/>
                                <w:sz w:val="24"/>
                                <w:szCs w:val="24"/>
                              </w:rPr>
                              <w:t>Treasurer</w:t>
                            </w:r>
                          </w:p>
                          <w:p w14:paraId="651F78F7" w14:textId="126FB016" w:rsidR="0026194A" w:rsidRPr="0026194A" w:rsidRDefault="001E7200" w:rsidP="0026194A">
                            <w:pPr>
                              <w:spacing w:after="0" w:afterAutospacing="0"/>
                              <w:ind w:firstLine="0"/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  <w:t>Tim Wenger</w:t>
                            </w:r>
                            <w:r w:rsidR="0026194A" w:rsidRPr="0026194A"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7B4E6007" w14:textId="77777777" w:rsidR="00D456B1" w:rsidRDefault="0026194A" w:rsidP="00D456B1">
                            <w:pPr>
                              <w:ind w:firstLine="0"/>
                              <w:jc w:val="center"/>
                              <w:rPr>
                                <w:rFonts w:ascii="Bookman Old Style" w:hAnsi="Bookman Old Style" w:cstheme="majorBidi"/>
                                <w:b/>
                                <w:sz w:val="24"/>
                                <w:szCs w:val="24"/>
                              </w:rPr>
                            </w:pPr>
                            <w:r w:rsidRPr="0026194A">
                              <w:rPr>
                                <w:rFonts w:ascii="Bookman Old Style" w:hAnsi="Bookman Old Style" w:cstheme="majorBidi"/>
                                <w:b/>
                                <w:sz w:val="24"/>
                                <w:szCs w:val="24"/>
                              </w:rPr>
                              <w:t xml:space="preserve">Directors              </w:t>
                            </w:r>
                            <w:r w:rsidR="00D456B1">
                              <w:rPr>
                                <w:rFonts w:ascii="Bookman Old Style" w:hAnsi="Bookman Old Style" w:cstheme="majorBidi"/>
                                <w:b/>
                                <w:sz w:val="24"/>
                                <w:szCs w:val="24"/>
                              </w:rPr>
                              <w:t xml:space="preserve">                              </w:t>
                            </w:r>
                          </w:p>
                          <w:p w14:paraId="5442A192" w14:textId="08C6E03C" w:rsidR="0026194A" w:rsidRDefault="0026194A" w:rsidP="00D456B1">
                            <w:pPr>
                              <w:ind w:firstLine="0"/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</w:pPr>
                            <w:r w:rsidRPr="0026194A"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  <w:t>Gil Bunning</w:t>
                            </w:r>
                          </w:p>
                          <w:p w14:paraId="1B3D4F8F" w14:textId="7BEB122B" w:rsidR="0026194A" w:rsidRPr="0026194A" w:rsidRDefault="00D456B1" w:rsidP="0026194A">
                            <w:pPr>
                              <w:ind w:firstLine="0"/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  <w:t>Lar</w:t>
                            </w:r>
                            <w:r w:rsidR="0026194A" w:rsidRPr="0026194A"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  <w:t>ry Adcock</w:t>
                            </w:r>
                          </w:p>
                          <w:p w14:paraId="069BD921" w14:textId="1D650D73" w:rsidR="004D2963" w:rsidRPr="0026194A" w:rsidRDefault="004D2963" w:rsidP="0026194A">
                            <w:pPr>
                              <w:ind w:firstLine="0"/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  <w:t>Mark Schmitz</w:t>
                            </w:r>
                          </w:p>
                          <w:p w14:paraId="2CFAFA91" w14:textId="2DAC1F0E" w:rsidR="0026194A" w:rsidRPr="0026194A" w:rsidRDefault="0026194A" w:rsidP="0026194A">
                            <w:pPr>
                              <w:ind w:firstLine="0"/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</w:pPr>
                            <w:r w:rsidRPr="0026194A"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  <w:t>John Merchant Jr.</w:t>
                            </w:r>
                          </w:p>
                          <w:p w14:paraId="38DA080E" w14:textId="76991FBE" w:rsidR="0026194A" w:rsidRDefault="0026194A" w:rsidP="0026194A">
                            <w:pPr>
                              <w:ind w:firstLine="0"/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</w:pPr>
                            <w:r w:rsidRPr="0026194A"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  <w:t>Tish Sims</w:t>
                            </w:r>
                          </w:p>
                          <w:p w14:paraId="18BB4C8A" w14:textId="1A46C624" w:rsidR="00D456B1" w:rsidRDefault="00D456B1" w:rsidP="0026194A">
                            <w:pPr>
                              <w:ind w:firstLine="0"/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  <w:t>Chris Williams</w:t>
                            </w:r>
                          </w:p>
                          <w:p w14:paraId="15DB5489" w14:textId="25DF51B9" w:rsidR="00D456B1" w:rsidRDefault="00D456B1" w:rsidP="0026194A">
                            <w:pPr>
                              <w:ind w:firstLine="0"/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  <w:t>Ryan Shockley</w:t>
                            </w:r>
                          </w:p>
                          <w:p w14:paraId="5C363014" w14:textId="7B7EA18D" w:rsidR="00D456B1" w:rsidRDefault="00D456B1" w:rsidP="0026194A">
                            <w:pPr>
                              <w:ind w:firstLine="0"/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  <w:t xml:space="preserve">Quentin </w:t>
                            </w:r>
                            <w:proofErr w:type="spellStart"/>
                            <w:r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  <w:t>Overdick</w:t>
                            </w:r>
                            <w:proofErr w:type="spellEnd"/>
                          </w:p>
                          <w:p w14:paraId="1529B12C" w14:textId="5AA27657" w:rsidR="00D456B1" w:rsidRDefault="00D456B1" w:rsidP="0026194A">
                            <w:pPr>
                              <w:ind w:firstLine="0"/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  <w:t>Marshall Swearingen</w:t>
                            </w:r>
                          </w:p>
                          <w:p w14:paraId="59A9C178" w14:textId="165E1CBB" w:rsidR="00D456B1" w:rsidRDefault="00D456B1" w:rsidP="0026194A">
                            <w:pPr>
                              <w:ind w:firstLine="0"/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  <w:t xml:space="preserve">Brad </w:t>
                            </w:r>
                            <w:proofErr w:type="spellStart"/>
                            <w:r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  <w:t>Stolzenberger</w:t>
                            </w:r>
                            <w:proofErr w:type="spellEnd"/>
                          </w:p>
                          <w:p w14:paraId="2D3EBB41" w14:textId="77777777" w:rsidR="00D456B1" w:rsidRDefault="00D456B1" w:rsidP="0026194A">
                            <w:pPr>
                              <w:ind w:firstLine="0"/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</w:pPr>
                          </w:p>
                          <w:p w14:paraId="0424F442" w14:textId="77777777" w:rsidR="00D456B1" w:rsidRDefault="00D456B1" w:rsidP="0026194A">
                            <w:pPr>
                              <w:ind w:firstLine="0"/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</w:pPr>
                          </w:p>
                          <w:p w14:paraId="6B63A572" w14:textId="35920EC3" w:rsidR="00133446" w:rsidRPr="0026194A" w:rsidRDefault="00133446" w:rsidP="0026194A">
                            <w:pPr>
                              <w:ind w:firstLine="0"/>
                              <w:rPr>
                                <w:rFonts w:ascii="Bookman Old Style" w:hAnsi="Bookman Old Style" w:cstheme="majorBidi"/>
                                <w:sz w:val="24"/>
                                <w:szCs w:val="24"/>
                              </w:rPr>
                            </w:pPr>
                          </w:p>
                          <w:p w14:paraId="31F44CFE" w14:textId="77777777" w:rsidR="0026194A" w:rsidRDefault="0026194A" w:rsidP="00D456B1"/>
                          <w:p w14:paraId="043A82BF" w14:textId="77777777" w:rsidR="0026194A" w:rsidRDefault="0026194A" w:rsidP="0026194A">
                            <w:pPr>
                              <w:pBdr>
                                <w:top w:val="thinThickSmallGap" w:sz="36" w:space="0" w:color="622423" w:themeColor="accent2" w:themeShade="7F"/>
                                <w:bottom w:val="thickThinSmallGap" w:sz="36" w:space="10" w:color="622423" w:themeColor="accent2" w:themeShade="7F"/>
                              </w:pBdr>
                              <w:spacing w:after="160"/>
                              <w:rPr>
                                <w:rFonts w:eastAsiaTheme="majorEastAsia" w:cstheme="majorBidi"/>
                                <w:b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53B67E07" w14:textId="77777777" w:rsidR="0026194A" w:rsidRDefault="0026194A" w:rsidP="0026194A">
                            <w:pPr>
                              <w:pBdr>
                                <w:top w:val="thinThickSmallGap" w:sz="36" w:space="0" w:color="622423" w:themeColor="accent2" w:themeShade="7F"/>
                                <w:bottom w:val="thickThinSmallGap" w:sz="36" w:space="10" w:color="622423" w:themeColor="accent2" w:themeShade="7F"/>
                              </w:pBdr>
                              <w:spacing w:after="160"/>
                              <w:rPr>
                                <w:rFonts w:eastAsiaTheme="majorEastAsia" w:cstheme="majorBidi"/>
                                <w:b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1B0DA591" w14:textId="190C669D" w:rsidR="0026194A" w:rsidRPr="0000046E" w:rsidRDefault="0026194A" w:rsidP="0026194A">
                            <w:pPr>
                              <w:pBdr>
                                <w:top w:val="thinThickSmallGap" w:sz="36" w:space="0" w:color="622423" w:themeColor="accent2" w:themeShade="7F"/>
                                <w:bottom w:val="thickThinSmallGap" w:sz="36" w:space="10" w:color="622423" w:themeColor="accent2" w:themeShade="7F"/>
                              </w:pBdr>
                              <w:spacing w:after="160"/>
                              <w:rPr>
                                <w:rFonts w:eastAsiaTheme="majorEastAsia" w:cstheme="majorBidi"/>
                                <w:b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Theme="majorEastAsia" w:cstheme="majorBidi"/>
                                <w:b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7595690A" w14:textId="77777777" w:rsidR="0026194A" w:rsidRDefault="0026194A" w:rsidP="0026194A">
                            <w:pPr>
                              <w:pBdr>
                                <w:top w:val="thinThickSmallGap" w:sz="36" w:space="0" w:color="622423" w:themeColor="accent2" w:themeShade="7F"/>
                                <w:bottom w:val="thickThinSmallGap" w:sz="36" w:space="10" w:color="622423" w:themeColor="accent2" w:themeShade="7F"/>
                              </w:pBdr>
                              <w:spacing w:after="160"/>
                              <w:rPr>
                                <w:rFonts w:eastAsiaTheme="majorEastAsia" w:cstheme="majorBidi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CC3A711" w14:textId="77777777" w:rsidR="0026194A" w:rsidRPr="004F60E7" w:rsidRDefault="0026194A" w:rsidP="0026194A">
                            <w:pPr>
                              <w:pBdr>
                                <w:top w:val="thinThickSmallGap" w:sz="36" w:space="0" w:color="622423" w:themeColor="accent2" w:themeShade="7F"/>
                                <w:bottom w:val="thickThinSmallGap" w:sz="36" w:space="10" w:color="622423" w:themeColor="accent2" w:themeShade="7F"/>
                              </w:pBdr>
                              <w:spacing w:after="160"/>
                              <w:rPr>
                                <w:rFonts w:eastAsiaTheme="majorEastAsia" w:cstheme="majorBidi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1in;margin-top:152.25pt;width:477pt;height:536.2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" o:allowincell="f" filled="f" fillcolor="#d8d8d8 [2732]" strokecolor="black [3213]" strokeweight="3pt">
                <v:shadow on="t" color="#7f7f7f [1601]" opacity=".5" offset="1pt"/>
                <v:textbox inset="18pt,18pt,18pt,18pt">
                  <w:txbxContent>
                    <w:p w14:paraId="65B32849" w14:textId="706ED288" w:rsidR="0026194A" w:rsidRPr="0026194A" w:rsidRDefault="0026194A" w:rsidP="0039045F">
                      <w:pPr>
                        <w:ind w:firstLine="0"/>
                        <w:jc w:val="center"/>
                        <w:rPr>
                          <w:rFonts w:ascii="Bookman Old Style" w:hAnsi="Bookman Old Style" w:cstheme="majorBidi"/>
                          <w:b/>
                          <w:sz w:val="24"/>
                          <w:szCs w:val="24"/>
                        </w:rPr>
                      </w:pPr>
                      <w:r w:rsidRPr="0026194A">
                        <w:rPr>
                          <w:rFonts w:ascii="Bookman Old Style" w:hAnsi="Bookman Old Style" w:cstheme="majorBidi"/>
                          <w:b/>
                          <w:sz w:val="24"/>
                          <w:szCs w:val="24"/>
                        </w:rPr>
                        <w:t>Brown County Historical Society Board of Directors</w:t>
                      </w:r>
                    </w:p>
                    <w:p w14:paraId="3CF51537" w14:textId="3AFAACF1" w:rsidR="0026194A" w:rsidRPr="0026194A" w:rsidRDefault="0026194A" w:rsidP="0026194A">
                      <w:pPr>
                        <w:spacing w:after="0" w:afterAutospacing="0"/>
                        <w:ind w:firstLine="0"/>
                        <w:rPr>
                          <w:rFonts w:ascii="Bookman Old Style" w:hAnsi="Bookman Old Style" w:cstheme="majorBidi"/>
                          <w:b/>
                          <w:sz w:val="24"/>
                          <w:szCs w:val="24"/>
                        </w:rPr>
                      </w:pPr>
                      <w:r w:rsidRPr="0026194A">
                        <w:rPr>
                          <w:rFonts w:ascii="Bookman Old Style" w:hAnsi="Bookman Old Style" w:cstheme="majorBidi"/>
                          <w:b/>
                          <w:sz w:val="24"/>
                          <w:szCs w:val="24"/>
                        </w:rPr>
                        <w:t>President</w:t>
                      </w:r>
                    </w:p>
                    <w:p w14:paraId="2B9979DA" w14:textId="77777777" w:rsidR="0026194A" w:rsidRPr="0026194A" w:rsidRDefault="0026194A" w:rsidP="0026194A">
                      <w:pPr>
                        <w:spacing w:after="0" w:afterAutospacing="0"/>
                        <w:ind w:firstLine="0"/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</w:pPr>
                      <w:r w:rsidRPr="0026194A"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  <w:t>Gary Shear</w:t>
                      </w:r>
                    </w:p>
                    <w:p w14:paraId="0B86CFD4" w14:textId="77777777" w:rsidR="0026194A" w:rsidRPr="0026194A" w:rsidRDefault="0026194A" w:rsidP="0026194A">
                      <w:pPr>
                        <w:spacing w:after="0" w:afterAutospacing="0"/>
                        <w:jc w:val="center"/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</w:pPr>
                    </w:p>
                    <w:p w14:paraId="4DDF9EE7" w14:textId="77777777" w:rsidR="0026194A" w:rsidRPr="0026194A" w:rsidRDefault="0026194A" w:rsidP="0026194A">
                      <w:pPr>
                        <w:spacing w:after="0" w:afterAutospacing="0"/>
                        <w:ind w:firstLine="0"/>
                        <w:rPr>
                          <w:rFonts w:ascii="Bookman Old Style" w:hAnsi="Bookman Old Style" w:cstheme="majorBidi"/>
                          <w:b/>
                          <w:sz w:val="24"/>
                          <w:szCs w:val="24"/>
                        </w:rPr>
                      </w:pPr>
                      <w:r w:rsidRPr="0026194A">
                        <w:rPr>
                          <w:rFonts w:ascii="Bookman Old Style" w:hAnsi="Bookman Old Style" w:cstheme="majorBidi"/>
                          <w:b/>
                          <w:sz w:val="24"/>
                          <w:szCs w:val="24"/>
                        </w:rPr>
                        <w:t>Vice President</w:t>
                      </w:r>
                    </w:p>
                    <w:p w14:paraId="02078CC6" w14:textId="41E6585F" w:rsidR="0026194A" w:rsidRPr="0026194A" w:rsidRDefault="0026194A" w:rsidP="0026194A">
                      <w:pPr>
                        <w:spacing w:after="0" w:afterAutospacing="0"/>
                        <w:ind w:firstLine="0"/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</w:pPr>
                      <w:r w:rsidRPr="0026194A"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  <w:t>Larry Day</w:t>
                      </w:r>
                      <w:r w:rsidRPr="0026194A"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  <w:br/>
                      </w:r>
                    </w:p>
                    <w:p w14:paraId="41CC1904" w14:textId="77777777" w:rsidR="0026194A" w:rsidRPr="0026194A" w:rsidRDefault="0026194A" w:rsidP="0026194A">
                      <w:pPr>
                        <w:spacing w:after="0" w:afterAutospacing="0"/>
                        <w:ind w:firstLine="0"/>
                        <w:rPr>
                          <w:rFonts w:ascii="Bookman Old Style" w:hAnsi="Bookman Old Style" w:cstheme="majorBidi"/>
                          <w:b/>
                          <w:sz w:val="24"/>
                          <w:szCs w:val="24"/>
                        </w:rPr>
                      </w:pPr>
                      <w:r w:rsidRPr="0026194A">
                        <w:rPr>
                          <w:rFonts w:ascii="Bookman Old Style" w:hAnsi="Bookman Old Style" w:cstheme="majorBidi"/>
                          <w:b/>
                          <w:sz w:val="24"/>
                          <w:szCs w:val="24"/>
                        </w:rPr>
                        <w:t>Secretary</w:t>
                      </w:r>
                    </w:p>
                    <w:p w14:paraId="5FE42D79" w14:textId="06E02527" w:rsidR="0026194A" w:rsidRPr="0026194A" w:rsidRDefault="00133446" w:rsidP="0026194A">
                      <w:pPr>
                        <w:spacing w:after="0" w:afterAutospacing="0"/>
                        <w:ind w:firstLine="0"/>
                        <w:rPr>
                          <w:rFonts w:ascii="Bookman Old Style" w:hAnsi="Bookman Old Style" w:cstheme="majorBid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  <w:t>Joey May</w:t>
                      </w:r>
                      <w:r w:rsidR="0026194A" w:rsidRPr="0026194A">
                        <w:rPr>
                          <w:rFonts w:ascii="Bookman Old Style" w:hAnsi="Bookman Old Style" w:cstheme="majorBidi"/>
                          <w:b/>
                          <w:sz w:val="24"/>
                          <w:szCs w:val="24"/>
                        </w:rPr>
                        <w:br/>
                      </w:r>
                    </w:p>
                    <w:p w14:paraId="6BA6D728" w14:textId="77777777" w:rsidR="0026194A" w:rsidRPr="0026194A" w:rsidRDefault="0026194A" w:rsidP="0026194A">
                      <w:pPr>
                        <w:spacing w:after="0" w:afterAutospacing="0"/>
                        <w:ind w:firstLine="0"/>
                        <w:rPr>
                          <w:rFonts w:ascii="Bookman Old Style" w:hAnsi="Bookman Old Style" w:cstheme="majorBidi"/>
                          <w:b/>
                          <w:sz w:val="24"/>
                          <w:szCs w:val="24"/>
                        </w:rPr>
                      </w:pPr>
                      <w:r w:rsidRPr="0026194A">
                        <w:rPr>
                          <w:rFonts w:ascii="Bookman Old Style" w:hAnsi="Bookman Old Style" w:cstheme="majorBidi"/>
                          <w:b/>
                          <w:sz w:val="24"/>
                          <w:szCs w:val="24"/>
                        </w:rPr>
                        <w:t>Treasurer</w:t>
                      </w:r>
                    </w:p>
                    <w:p w14:paraId="651F78F7" w14:textId="126FB016" w:rsidR="0026194A" w:rsidRPr="0026194A" w:rsidRDefault="001E7200" w:rsidP="0026194A">
                      <w:pPr>
                        <w:spacing w:after="0" w:afterAutospacing="0"/>
                        <w:ind w:firstLine="0"/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</w:pPr>
                      <w:r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  <w:t>Tim Wenger</w:t>
                      </w:r>
                      <w:r w:rsidR="0026194A" w:rsidRPr="0026194A"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  <w:br/>
                      </w:r>
                    </w:p>
                    <w:p w14:paraId="7B4E6007" w14:textId="77777777" w:rsidR="00D456B1" w:rsidRDefault="0026194A" w:rsidP="00D456B1">
                      <w:pPr>
                        <w:ind w:firstLine="0"/>
                        <w:jc w:val="center"/>
                        <w:rPr>
                          <w:rFonts w:ascii="Bookman Old Style" w:hAnsi="Bookman Old Style" w:cstheme="majorBidi"/>
                          <w:b/>
                          <w:sz w:val="24"/>
                          <w:szCs w:val="24"/>
                        </w:rPr>
                      </w:pPr>
                      <w:r w:rsidRPr="0026194A">
                        <w:rPr>
                          <w:rFonts w:ascii="Bookman Old Style" w:hAnsi="Bookman Old Style" w:cstheme="majorBidi"/>
                          <w:b/>
                          <w:sz w:val="24"/>
                          <w:szCs w:val="24"/>
                        </w:rPr>
                        <w:t xml:space="preserve">Directors              </w:t>
                      </w:r>
                      <w:r w:rsidR="00D456B1">
                        <w:rPr>
                          <w:rFonts w:ascii="Bookman Old Style" w:hAnsi="Bookman Old Style" w:cstheme="majorBidi"/>
                          <w:b/>
                          <w:sz w:val="24"/>
                          <w:szCs w:val="24"/>
                        </w:rPr>
                        <w:t xml:space="preserve">                              </w:t>
                      </w:r>
                    </w:p>
                    <w:p w14:paraId="5442A192" w14:textId="08C6E03C" w:rsidR="0026194A" w:rsidRDefault="0026194A" w:rsidP="00D456B1">
                      <w:pPr>
                        <w:ind w:firstLine="0"/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</w:pPr>
                      <w:r w:rsidRPr="0026194A"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  <w:t>Gil Bunning</w:t>
                      </w:r>
                    </w:p>
                    <w:p w14:paraId="1B3D4F8F" w14:textId="7BEB122B" w:rsidR="0026194A" w:rsidRPr="0026194A" w:rsidRDefault="00D456B1" w:rsidP="0026194A">
                      <w:pPr>
                        <w:ind w:firstLine="0"/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</w:pPr>
                      <w:r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  <w:t>Lar</w:t>
                      </w:r>
                      <w:r w:rsidR="0026194A" w:rsidRPr="0026194A"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  <w:t>ry Adcock</w:t>
                      </w:r>
                    </w:p>
                    <w:p w14:paraId="069BD921" w14:textId="1D650D73" w:rsidR="004D2963" w:rsidRPr="0026194A" w:rsidRDefault="004D2963" w:rsidP="0026194A">
                      <w:pPr>
                        <w:ind w:firstLine="0"/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</w:pPr>
                      <w:r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  <w:t>Mark Schmitz</w:t>
                      </w:r>
                    </w:p>
                    <w:p w14:paraId="2CFAFA91" w14:textId="2DAC1F0E" w:rsidR="0026194A" w:rsidRPr="0026194A" w:rsidRDefault="0026194A" w:rsidP="0026194A">
                      <w:pPr>
                        <w:ind w:firstLine="0"/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</w:pPr>
                      <w:r w:rsidRPr="0026194A"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  <w:t>John Merchant Jr.</w:t>
                      </w:r>
                    </w:p>
                    <w:p w14:paraId="38DA080E" w14:textId="76991FBE" w:rsidR="0026194A" w:rsidRDefault="0026194A" w:rsidP="0026194A">
                      <w:pPr>
                        <w:ind w:firstLine="0"/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</w:pPr>
                      <w:r w:rsidRPr="0026194A"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  <w:t>Tish Sims</w:t>
                      </w:r>
                    </w:p>
                    <w:p w14:paraId="18BB4C8A" w14:textId="1A46C624" w:rsidR="00D456B1" w:rsidRDefault="00D456B1" w:rsidP="0026194A">
                      <w:pPr>
                        <w:ind w:firstLine="0"/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</w:pPr>
                      <w:r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  <w:t>Chris Williams</w:t>
                      </w:r>
                    </w:p>
                    <w:p w14:paraId="15DB5489" w14:textId="25DF51B9" w:rsidR="00D456B1" w:rsidRDefault="00D456B1" w:rsidP="0026194A">
                      <w:pPr>
                        <w:ind w:firstLine="0"/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</w:pPr>
                      <w:r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  <w:t>Ryan Shockley</w:t>
                      </w:r>
                    </w:p>
                    <w:p w14:paraId="5C363014" w14:textId="7B7EA18D" w:rsidR="00D456B1" w:rsidRDefault="00D456B1" w:rsidP="0026194A">
                      <w:pPr>
                        <w:ind w:firstLine="0"/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</w:pPr>
                      <w:r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  <w:t xml:space="preserve">Quentin </w:t>
                      </w:r>
                      <w:proofErr w:type="spellStart"/>
                      <w:r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  <w:t>Overdick</w:t>
                      </w:r>
                      <w:proofErr w:type="spellEnd"/>
                    </w:p>
                    <w:p w14:paraId="1529B12C" w14:textId="5AA27657" w:rsidR="00D456B1" w:rsidRDefault="00D456B1" w:rsidP="0026194A">
                      <w:pPr>
                        <w:ind w:firstLine="0"/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</w:pPr>
                      <w:r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  <w:t>Marshall Swearingen</w:t>
                      </w:r>
                    </w:p>
                    <w:p w14:paraId="59A9C178" w14:textId="165E1CBB" w:rsidR="00D456B1" w:rsidRDefault="00D456B1" w:rsidP="0026194A">
                      <w:pPr>
                        <w:ind w:firstLine="0"/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</w:pPr>
                      <w:r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  <w:t xml:space="preserve">Brad </w:t>
                      </w:r>
                      <w:proofErr w:type="spellStart"/>
                      <w:r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  <w:t>Stolzenberger</w:t>
                      </w:r>
                      <w:proofErr w:type="spellEnd"/>
                    </w:p>
                    <w:p w14:paraId="2D3EBB41" w14:textId="77777777" w:rsidR="00D456B1" w:rsidRDefault="00D456B1" w:rsidP="0026194A">
                      <w:pPr>
                        <w:ind w:firstLine="0"/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</w:pPr>
                    </w:p>
                    <w:p w14:paraId="0424F442" w14:textId="77777777" w:rsidR="00D456B1" w:rsidRDefault="00D456B1" w:rsidP="0026194A">
                      <w:pPr>
                        <w:ind w:firstLine="0"/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</w:pPr>
                    </w:p>
                    <w:p w14:paraId="6B63A572" w14:textId="35920EC3" w:rsidR="00133446" w:rsidRPr="0026194A" w:rsidRDefault="00133446" w:rsidP="0026194A">
                      <w:pPr>
                        <w:ind w:firstLine="0"/>
                        <w:rPr>
                          <w:rFonts w:ascii="Bookman Old Style" w:hAnsi="Bookman Old Style" w:cstheme="majorBidi"/>
                          <w:sz w:val="24"/>
                          <w:szCs w:val="24"/>
                        </w:rPr>
                      </w:pPr>
                    </w:p>
                    <w:p w14:paraId="31F44CFE" w14:textId="77777777" w:rsidR="0026194A" w:rsidRDefault="0026194A" w:rsidP="00D456B1"/>
                    <w:p w14:paraId="043A82BF" w14:textId="77777777" w:rsidR="0026194A" w:rsidRDefault="0026194A" w:rsidP="0026194A">
                      <w:pPr>
                        <w:pBdr>
                          <w:top w:val="thinThickSmallGap" w:sz="36" w:space="0" w:color="622423" w:themeColor="accent2" w:themeShade="7F"/>
                          <w:bottom w:val="thickThinSmallGap" w:sz="36" w:space="10" w:color="622423" w:themeColor="accent2" w:themeShade="7F"/>
                        </w:pBdr>
                        <w:spacing w:after="160"/>
                        <w:rPr>
                          <w:rFonts w:eastAsiaTheme="majorEastAsia" w:cstheme="majorBidi"/>
                          <w:b/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53B67E07" w14:textId="77777777" w:rsidR="0026194A" w:rsidRDefault="0026194A" w:rsidP="0026194A">
                      <w:pPr>
                        <w:pBdr>
                          <w:top w:val="thinThickSmallGap" w:sz="36" w:space="0" w:color="622423" w:themeColor="accent2" w:themeShade="7F"/>
                          <w:bottom w:val="thickThinSmallGap" w:sz="36" w:space="10" w:color="622423" w:themeColor="accent2" w:themeShade="7F"/>
                        </w:pBdr>
                        <w:spacing w:after="160"/>
                        <w:rPr>
                          <w:rFonts w:eastAsiaTheme="majorEastAsia" w:cstheme="majorBidi"/>
                          <w:b/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1B0DA591" w14:textId="190C669D" w:rsidR="0026194A" w:rsidRPr="0000046E" w:rsidRDefault="0026194A" w:rsidP="0026194A">
                      <w:pPr>
                        <w:pBdr>
                          <w:top w:val="thinThickSmallGap" w:sz="36" w:space="0" w:color="622423" w:themeColor="accent2" w:themeShade="7F"/>
                          <w:bottom w:val="thickThinSmallGap" w:sz="36" w:space="10" w:color="622423" w:themeColor="accent2" w:themeShade="7F"/>
                        </w:pBdr>
                        <w:spacing w:after="160"/>
                        <w:rPr>
                          <w:rFonts w:eastAsiaTheme="majorEastAsia" w:cstheme="majorBidi"/>
                          <w:b/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rFonts w:eastAsiaTheme="majorEastAsia" w:cstheme="majorBidi"/>
                          <w:b/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7595690A" w14:textId="77777777" w:rsidR="0026194A" w:rsidRDefault="0026194A" w:rsidP="0026194A">
                      <w:pPr>
                        <w:pBdr>
                          <w:top w:val="thinThickSmallGap" w:sz="36" w:space="0" w:color="622423" w:themeColor="accent2" w:themeShade="7F"/>
                          <w:bottom w:val="thickThinSmallGap" w:sz="36" w:space="10" w:color="622423" w:themeColor="accent2" w:themeShade="7F"/>
                        </w:pBdr>
                        <w:spacing w:after="160"/>
                        <w:rPr>
                          <w:rFonts w:eastAsiaTheme="majorEastAsia" w:cstheme="majorBidi"/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CC3A711" w14:textId="77777777" w:rsidR="0026194A" w:rsidRPr="004F60E7" w:rsidRDefault="0026194A" w:rsidP="0026194A">
                      <w:pPr>
                        <w:pBdr>
                          <w:top w:val="thinThickSmallGap" w:sz="36" w:space="0" w:color="622423" w:themeColor="accent2" w:themeShade="7F"/>
                          <w:bottom w:val="thickThinSmallGap" w:sz="36" w:space="10" w:color="622423" w:themeColor="accent2" w:themeShade="7F"/>
                        </w:pBdr>
                        <w:spacing w:after="160"/>
                        <w:rPr>
                          <w:rFonts w:eastAsiaTheme="majorEastAsia" w:cstheme="majorBidi"/>
                          <w:i/>
                          <w:iCs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sectPr w:rsidR="00D342C2" w:rsidSect="00124B7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F94F1B" w14:textId="77777777" w:rsidR="003C048F" w:rsidRDefault="003C048F" w:rsidP="00AC53A7">
      <w:pPr>
        <w:spacing w:after="0"/>
      </w:pPr>
      <w:r>
        <w:separator/>
      </w:r>
    </w:p>
  </w:endnote>
  <w:endnote w:type="continuationSeparator" w:id="0">
    <w:p w14:paraId="41E2E3C5" w14:textId="77777777" w:rsidR="003C048F" w:rsidRDefault="003C048F" w:rsidP="00AC53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altName w:val="Segoe UI Semibold"/>
    <w:charset w:val="00"/>
    <w:family w:val="auto"/>
    <w:pitch w:val="variable"/>
    <w:sig w:usb0="00000000" w:usb1="00000000" w:usb2="00000000" w:usb3="00000000" w:csb0="00000021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7A1F9D" w14:textId="77777777" w:rsidR="002846BF" w:rsidRDefault="002846B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41ADD1" w14:textId="77777777" w:rsidR="002846BF" w:rsidRDefault="002846B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519465" w14:textId="77777777" w:rsidR="002846BF" w:rsidRDefault="002846B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E3FE5B" w14:textId="77777777" w:rsidR="003C048F" w:rsidRDefault="003C048F" w:rsidP="00AC53A7">
      <w:pPr>
        <w:spacing w:after="0"/>
      </w:pPr>
      <w:r>
        <w:separator/>
      </w:r>
    </w:p>
  </w:footnote>
  <w:footnote w:type="continuationSeparator" w:id="0">
    <w:p w14:paraId="505D5EA5" w14:textId="77777777" w:rsidR="003C048F" w:rsidRDefault="003C048F" w:rsidP="00AC53A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FA73FA" w14:textId="579362F3" w:rsidR="00EE56A6" w:rsidRDefault="00F9675B">
    <w:pPr>
      <w:pStyle w:val="Header"/>
    </w:pPr>
    <w:r>
      <w:rPr>
        <w:noProof/>
      </w:rPr>
      <w:pict w14:anchorId="4C47DB4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3634453" o:spid="_x0000_s2056" type="#_x0000_t75" style="position:absolute;left:0;text-align:left;margin-left:0;margin-top:0;width:386.1pt;height:298.35pt;z-index:-251658240;mso-position-horizontal:center;mso-position-horizontal-relative:margin;mso-position-vertical:center;mso-position-vertical-relative:margin" o:allowincell="f">
          <v:imagedata r:id="rId1" o:title="BCHS 2" gain="19661f" blacklevel="22938f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B6DB2B" w14:textId="7BB3BB7B" w:rsidR="00EE56A6" w:rsidRDefault="00F9675B" w:rsidP="00124B72">
    <w:pPr>
      <w:ind w:left="3780" w:firstLine="0"/>
      <w:jc w:val="right"/>
    </w:pPr>
    <w:r>
      <w:rPr>
        <w:rFonts w:ascii="Bernard MT Condensed" w:hAnsi="Bernard MT Condensed"/>
        <w:noProof/>
        <w:sz w:val="52"/>
        <w:szCs w:val="52"/>
      </w:rPr>
      <w:pict w14:anchorId="392C60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3634454" o:spid="_x0000_s2057" type="#_x0000_t75" style="position:absolute;left:0;text-align:left;margin-left:0;margin-top:0;width:386.1pt;height:298.35pt;z-index:-251657216;mso-position-horizontal:center;mso-position-horizontal-relative:margin;mso-position-vertical:center;mso-position-vertical-relative:margin" o:allowincell="f">
          <v:imagedata r:id="rId1" o:title="BCHS 2" gain="19661f" blacklevel="22938f"/>
        </v:shape>
      </w:pict>
    </w:r>
    <w:r w:rsidR="00124B72" w:rsidRPr="00FB22E4">
      <w:rPr>
        <w:rFonts w:ascii="Bernard MT Condensed" w:hAnsi="Bernard MT Condensed"/>
        <w:sz w:val="52"/>
        <w:szCs w:val="52"/>
      </w:rPr>
      <w:t xml:space="preserve">Brown County Historical </w:t>
    </w:r>
    <w:r w:rsidR="00124B72" w:rsidRPr="000E2A5A">
      <w:rPr>
        <w:rFonts w:ascii="Bernard MT Condensed" w:hAnsi="Bernard MT Condensed"/>
        <w:sz w:val="52"/>
        <w:szCs w:val="52"/>
      </w:rPr>
      <w:t>Society</w:t>
    </w:r>
    <w:r w:rsidR="00124B72" w:rsidRPr="000E2A5A">
      <w:rPr>
        <w:rFonts w:ascii="Copperplate Gothic Bold" w:hAnsi="Copperplate Gothic Bold"/>
        <w:i/>
        <w:sz w:val="36"/>
        <w:szCs w:val="36"/>
      </w:rPr>
      <w:br/>
    </w:r>
    <w:r w:rsidR="00B23C59">
      <w:rPr>
        <w:rFonts w:ascii="Cambria" w:hAnsi="Cambria"/>
        <w:b/>
        <w:sz w:val="24"/>
        <w:szCs w:val="24"/>
      </w:rPr>
      <w:t>Memorial Auditorium and Agricultural</w:t>
    </w:r>
    <w:r w:rsidR="00124B72" w:rsidRPr="005A6FB5">
      <w:rPr>
        <w:rFonts w:ascii="Cambria" w:hAnsi="Cambria"/>
        <w:b/>
        <w:sz w:val="24"/>
        <w:szCs w:val="24"/>
      </w:rPr>
      <w:t xml:space="preserve"> Museum &amp; Windmill Lane</w:t>
    </w:r>
    <w:r w:rsidR="00124B72">
      <w:rPr>
        <w:sz w:val="24"/>
        <w:szCs w:val="24"/>
      </w:rPr>
      <w:br/>
      <w:t xml:space="preserve">611 Utah Street/301 East Iowa Street                               </w:t>
    </w:r>
    <w:r w:rsidR="00124B72">
      <w:rPr>
        <w:sz w:val="24"/>
        <w:szCs w:val="24"/>
      </w:rPr>
      <w:br/>
      <w:t xml:space="preserve">Hiawatha, KS 66434                        </w:t>
    </w:r>
    <w:r w:rsidR="00124B72">
      <w:rPr>
        <w:sz w:val="24"/>
        <w:szCs w:val="24"/>
      </w:rPr>
      <w:br/>
      <w:t xml:space="preserve">(785)742-3330                                </w:t>
    </w:r>
    <w:r w:rsidR="00124B72" w:rsidRPr="00FB22E4">
      <w:rPr>
        <w:sz w:val="24"/>
        <w:szCs w:val="24"/>
      </w:rPr>
      <w:br/>
    </w:r>
    <w:r w:rsidR="00124B72">
      <w:rPr>
        <w:sz w:val="24"/>
        <w:szCs w:val="24"/>
      </w:rPr>
      <w:br/>
    </w:r>
    <w:r w:rsidR="00124B72" w:rsidRPr="00FB22E4">
      <w:rPr>
        <w:i/>
        <w:sz w:val="24"/>
        <w:szCs w:val="24"/>
      </w:rPr>
      <w:t>“Enriching Our Future Through Our Past”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68752352"/>
      <w:placeholder>
        <w:docPart w:val="361A57442A16403BA995A1C45192FC01"/>
      </w:placeholder>
      <w:temporary/>
      <w:showingPlcHdr/>
    </w:sdtPr>
    <w:sdtEndPr/>
    <w:sdtContent>
      <w:p w14:paraId="3955B1B1" w14:textId="77777777" w:rsidR="00124B72" w:rsidRDefault="00124B72">
        <w:pPr>
          <w:pStyle w:val="Header"/>
        </w:pPr>
        <w:r>
          <w:t>[Type text]</w:t>
        </w:r>
      </w:p>
    </w:sdtContent>
  </w:sdt>
  <w:p w14:paraId="32906732" w14:textId="313C6366" w:rsidR="00EE56A6" w:rsidRDefault="00EE56A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EB6F28"/>
    <w:multiLevelType w:val="hybridMultilevel"/>
    <w:tmpl w:val="66820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675C00"/>
    <w:multiLevelType w:val="hybridMultilevel"/>
    <w:tmpl w:val="85602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32268C"/>
    <w:multiLevelType w:val="hybridMultilevel"/>
    <w:tmpl w:val="07466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E6F0E6C"/>
    <w:multiLevelType w:val="hybridMultilevel"/>
    <w:tmpl w:val="44E22774"/>
    <w:lvl w:ilvl="0" w:tplc="CA247DF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534D55E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color w:val="000000" w:themeColor="text1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30683B85"/>
    <w:multiLevelType w:val="hybridMultilevel"/>
    <w:tmpl w:val="31285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E9312B"/>
    <w:multiLevelType w:val="hybridMultilevel"/>
    <w:tmpl w:val="D35C2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00254B5"/>
    <w:multiLevelType w:val="hybridMultilevel"/>
    <w:tmpl w:val="C4F47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6211C6A"/>
    <w:multiLevelType w:val="hybridMultilevel"/>
    <w:tmpl w:val="87B0E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6"/>
  </w:num>
  <w:num w:numId="5">
    <w:abstractNumId w:val="4"/>
  </w:num>
  <w:num w:numId="6">
    <w:abstractNumId w:val="5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jUzszAzMjayNDdV0lEKTi0uzszPAykwNqsFAMru/Q4tAAAA"/>
  </w:docVars>
  <w:rsids>
    <w:rsidRoot w:val="00004F9A"/>
    <w:rsid w:val="00004F9A"/>
    <w:rsid w:val="00010A3E"/>
    <w:rsid w:val="00011CA9"/>
    <w:rsid w:val="00020480"/>
    <w:rsid w:val="000221F6"/>
    <w:rsid w:val="000231F2"/>
    <w:rsid w:val="000263A1"/>
    <w:rsid w:val="00040DFC"/>
    <w:rsid w:val="00044F87"/>
    <w:rsid w:val="00050FA0"/>
    <w:rsid w:val="00057B56"/>
    <w:rsid w:val="00063D27"/>
    <w:rsid w:val="000802A1"/>
    <w:rsid w:val="00080DF6"/>
    <w:rsid w:val="00086755"/>
    <w:rsid w:val="00094555"/>
    <w:rsid w:val="000A7231"/>
    <w:rsid w:val="000B1BA7"/>
    <w:rsid w:val="000B5BEF"/>
    <w:rsid w:val="000B5D66"/>
    <w:rsid w:val="000E3215"/>
    <w:rsid w:val="0010717A"/>
    <w:rsid w:val="00107651"/>
    <w:rsid w:val="00117081"/>
    <w:rsid w:val="00124B72"/>
    <w:rsid w:val="001253AC"/>
    <w:rsid w:val="00127C3F"/>
    <w:rsid w:val="00130AF7"/>
    <w:rsid w:val="001312D9"/>
    <w:rsid w:val="00133446"/>
    <w:rsid w:val="00133C4C"/>
    <w:rsid w:val="001342F3"/>
    <w:rsid w:val="001359D1"/>
    <w:rsid w:val="0014432C"/>
    <w:rsid w:val="001679D7"/>
    <w:rsid w:val="0018223F"/>
    <w:rsid w:val="00187C96"/>
    <w:rsid w:val="001A1C42"/>
    <w:rsid w:val="001A4C07"/>
    <w:rsid w:val="001D7EFC"/>
    <w:rsid w:val="001E2E75"/>
    <w:rsid w:val="001E4ECF"/>
    <w:rsid w:val="001E7200"/>
    <w:rsid w:val="001F3B80"/>
    <w:rsid w:val="001F42FF"/>
    <w:rsid w:val="00206C93"/>
    <w:rsid w:val="0022234A"/>
    <w:rsid w:val="00222E4D"/>
    <w:rsid w:val="0023507A"/>
    <w:rsid w:val="00247590"/>
    <w:rsid w:val="00257EC9"/>
    <w:rsid w:val="0026194A"/>
    <w:rsid w:val="00261FEA"/>
    <w:rsid w:val="0027394C"/>
    <w:rsid w:val="0027734B"/>
    <w:rsid w:val="00283B77"/>
    <w:rsid w:val="002846BF"/>
    <w:rsid w:val="00287B11"/>
    <w:rsid w:val="00287F20"/>
    <w:rsid w:val="002A2306"/>
    <w:rsid w:val="002A5A8A"/>
    <w:rsid w:val="002C40E6"/>
    <w:rsid w:val="002D3CD8"/>
    <w:rsid w:val="0031587B"/>
    <w:rsid w:val="00316881"/>
    <w:rsid w:val="00317B80"/>
    <w:rsid w:val="003244E5"/>
    <w:rsid w:val="00331BD3"/>
    <w:rsid w:val="00332E15"/>
    <w:rsid w:val="00340DB2"/>
    <w:rsid w:val="00342766"/>
    <w:rsid w:val="0034316B"/>
    <w:rsid w:val="00345DC9"/>
    <w:rsid w:val="00353EDE"/>
    <w:rsid w:val="003635E6"/>
    <w:rsid w:val="00375EBF"/>
    <w:rsid w:val="00375F2A"/>
    <w:rsid w:val="0039045F"/>
    <w:rsid w:val="003926CA"/>
    <w:rsid w:val="003A3313"/>
    <w:rsid w:val="003A65D8"/>
    <w:rsid w:val="003B4899"/>
    <w:rsid w:val="003C048F"/>
    <w:rsid w:val="003C228C"/>
    <w:rsid w:val="003D14A7"/>
    <w:rsid w:val="003D557F"/>
    <w:rsid w:val="003E640C"/>
    <w:rsid w:val="003F395D"/>
    <w:rsid w:val="003F4736"/>
    <w:rsid w:val="00400CAA"/>
    <w:rsid w:val="004027D1"/>
    <w:rsid w:val="00403C58"/>
    <w:rsid w:val="0040779D"/>
    <w:rsid w:val="00411CEE"/>
    <w:rsid w:val="00433B28"/>
    <w:rsid w:val="00450AB8"/>
    <w:rsid w:val="00456921"/>
    <w:rsid w:val="00457AE9"/>
    <w:rsid w:val="00466ED4"/>
    <w:rsid w:val="00476599"/>
    <w:rsid w:val="004804EE"/>
    <w:rsid w:val="00485F55"/>
    <w:rsid w:val="004A1B3A"/>
    <w:rsid w:val="004A6807"/>
    <w:rsid w:val="004B00EF"/>
    <w:rsid w:val="004B2C7D"/>
    <w:rsid w:val="004C18CD"/>
    <w:rsid w:val="004D2963"/>
    <w:rsid w:val="004D486F"/>
    <w:rsid w:val="004D5801"/>
    <w:rsid w:val="004E1B54"/>
    <w:rsid w:val="004E212F"/>
    <w:rsid w:val="004E62C1"/>
    <w:rsid w:val="004F2E8F"/>
    <w:rsid w:val="005054F9"/>
    <w:rsid w:val="00512603"/>
    <w:rsid w:val="00517073"/>
    <w:rsid w:val="0052085E"/>
    <w:rsid w:val="0053202B"/>
    <w:rsid w:val="005333F0"/>
    <w:rsid w:val="00540797"/>
    <w:rsid w:val="00547277"/>
    <w:rsid w:val="00555BF1"/>
    <w:rsid w:val="00560214"/>
    <w:rsid w:val="005659BA"/>
    <w:rsid w:val="00583A1E"/>
    <w:rsid w:val="005870F6"/>
    <w:rsid w:val="005A42F0"/>
    <w:rsid w:val="005B0903"/>
    <w:rsid w:val="005B278A"/>
    <w:rsid w:val="005B6A63"/>
    <w:rsid w:val="005C1F9F"/>
    <w:rsid w:val="005E0987"/>
    <w:rsid w:val="005E3966"/>
    <w:rsid w:val="006245A6"/>
    <w:rsid w:val="00626AB1"/>
    <w:rsid w:val="0063674A"/>
    <w:rsid w:val="006450DB"/>
    <w:rsid w:val="006502E2"/>
    <w:rsid w:val="00650F51"/>
    <w:rsid w:val="0065462E"/>
    <w:rsid w:val="006601D8"/>
    <w:rsid w:val="006659A3"/>
    <w:rsid w:val="00665B3A"/>
    <w:rsid w:val="006815D1"/>
    <w:rsid w:val="006911A5"/>
    <w:rsid w:val="00692B22"/>
    <w:rsid w:val="006A0BAD"/>
    <w:rsid w:val="006A19FE"/>
    <w:rsid w:val="006A7E01"/>
    <w:rsid w:val="006B70F8"/>
    <w:rsid w:val="006B7921"/>
    <w:rsid w:val="006E374A"/>
    <w:rsid w:val="006F1912"/>
    <w:rsid w:val="00701B83"/>
    <w:rsid w:val="007029A2"/>
    <w:rsid w:val="00712A15"/>
    <w:rsid w:val="00715864"/>
    <w:rsid w:val="00724394"/>
    <w:rsid w:val="007368CE"/>
    <w:rsid w:val="00741D0F"/>
    <w:rsid w:val="00756EF3"/>
    <w:rsid w:val="00775E75"/>
    <w:rsid w:val="007B1741"/>
    <w:rsid w:val="007B2B7B"/>
    <w:rsid w:val="007C1BA1"/>
    <w:rsid w:val="007C52F7"/>
    <w:rsid w:val="007D5E83"/>
    <w:rsid w:val="007F25F2"/>
    <w:rsid w:val="007F3AE5"/>
    <w:rsid w:val="007F5A7A"/>
    <w:rsid w:val="00812869"/>
    <w:rsid w:val="0081405F"/>
    <w:rsid w:val="00815BF7"/>
    <w:rsid w:val="0082025D"/>
    <w:rsid w:val="0082267B"/>
    <w:rsid w:val="00827D8C"/>
    <w:rsid w:val="00831A9C"/>
    <w:rsid w:val="00844E12"/>
    <w:rsid w:val="00860018"/>
    <w:rsid w:val="00861E76"/>
    <w:rsid w:val="00863C6B"/>
    <w:rsid w:val="00872998"/>
    <w:rsid w:val="00875390"/>
    <w:rsid w:val="0089281D"/>
    <w:rsid w:val="008A1846"/>
    <w:rsid w:val="008B1127"/>
    <w:rsid w:val="008B7758"/>
    <w:rsid w:val="008C03A1"/>
    <w:rsid w:val="008C06EA"/>
    <w:rsid w:val="008C3A55"/>
    <w:rsid w:val="008C4AD7"/>
    <w:rsid w:val="008E60E5"/>
    <w:rsid w:val="008F498E"/>
    <w:rsid w:val="009004A9"/>
    <w:rsid w:val="00906E8F"/>
    <w:rsid w:val="00912F7A"/>
    <w:rsid w:val="009174AA"/>
    <w:rsid w:val="00933D79"/>
    <w:rsid w:val="00941520"/>
    <w:rsid w:val="00941730"/>
    <w:rsid w:val="00944268"/>
    <w:rsid w:val="00950083"/>
    <w:rsid w:val="00971622"/>
    <w:rsid w:val="0097217E"/>
    <w:rsid w:val="009963B1"/>
    <w:rsid w:val="009A46C0"/>
    <w:rsid w:val="009A606D"/>
    <w:rsid w:val="009C0E70"/>
    <w:rsid w:val="009C1173"/>
    <w:rsid w:val="009C76B3"/>
    <w:rsid w:val="009D5200"/>
    <w:rsid w:val="009E0087"/>
    <w:rsid w:val="009E6DFA"/>
    <w:rsid w:val="00A00F67"/>
    <w:rsid w:val="00A034BE"/>
    <w:rsid w:val="00A06BC6"/>
    <w:rsid w:val="00A24E17"/>
    <w:rsid w:val="00A274E7"/>
    <w:rsid w:val="00A35DBB"/>
    <w:rsid w:val="00A5501C"/>
    <w:rsid w:val="00A56372"/>
    <w:rsid w:val="00A564FA"/>
    <w:rsid w:val="00A60EBD"/>
    <w:rsid w:val="00A70D42"/>
    <w:rsid w:val="00AA46A3"/>
    <w:rsid w:val="00AB26FC"/>
    <w:rsid w:val="00AB4156"/>
    <w:rsid w:val="00AC53A7"/>
    <w:rsid w:val="00AC67E5"/>
    <w:rsid w:val="00AD7D61"/>
    <w:rsid w:val="00AE266A"/>
    <w:rsid w:val="00AE4849"/>
    <w:rsid w:val="00AF1F5A"/>
    <w:rsid w:val="00B01437"/>
    <w:rsid w:val="00B04784"/>
    <w:rsid w:val="00B1695F"/>
    <w:rsid w:val="00B2256F"/>
    <w:rsid w:val="00B23C59"/>
    <w:rsid w:val="00B2472A"/>
    <w:rsid w:val="00B41F99"/>
    <w:rsid w:val="00B42121"/>
    <w:rsid w:val="00B43BEC"/>
    <w:rsid w:val="00B45D72"/>
    <w:rsid w:val="00B460B3"/>
    <w:rsid w:val="00B55FBA"/>
    <w:rsid w:val="00B575E7"/>
    <w:rsid w:val="00B6042A"/>
    <w:rsid w:val="00B60802"/>
    <w:rsid w:val="00B60D6F"/>
    <w:rsid w:val="00B64543"/>
    <w:rsid w:val="00B777C3"/>
    <w:rsid w:val="00B779F8"/>
    <w:rsid w:val="00B77AC1"/>
    <w:rsid w:val="00B86CB0"/>
    <w:rsid w:val="00B86EB3"/>
    <w:rsid w:val="00BA5792"/>
    <w:rsid w:val="00BB43BF"/>
    <w:rsid w:val="00BB4B4A"/>
    <w:rsid w:val="00BC7FFC"/>
    <w:rsid w:val="00BD2948"/>
    <w:rsid w:val="00BD2EC1"/>
    <w:rsid w:val="00BD7BF1"/>
    <w:rsid w:val="00BE70C7"/>
    <w:rsid w:val="00BF59A4"/>
    <w:rsid w:val="00C018D9"/>
    <w:rsid w:val="00C12736"/>
    <w:rsid w:val="00C15135"/>
    <w:rsid w:val="00C15C63"/>
    <w:rsid w:val="00C428F5"/>
    <w:rsid w:val="00C44C56"/>
    <w:rsid w:val="00C5234C"/>
    <w:rsid w:val="00C579B9"/>
    <w:rsid w:val="00C604FD"/>
    <w:rsid w:val="00C61B65"/>
    <w:rsid w:val="00C67140"/>
    <w:rsid w:val="00C73681"/>
    <w:rsid w:val="00C80010"/>
    <w:rsid w:val="00C837CB"/>
    <w:rsid w:val="00C95973"/>
    <w:rsid w:val="00C9632F"/>
    <w:rsid w:val="00C97F8E"/>
    <w:rsid w:val="00CA56B3"/>
    <w:rsid w:val="00CC28A2"/>
    <w:rsid w:val="00CC2FC4"/>
    <w:rsid w:val="00CF2428"/>
    <w:rsid w:val="00CF5924"/>
    <w:rsid w:val="00D14364"/>
    <w:rsid w:val="00D14386"/>
    <w:rsid w:val="00D32A99"/>
    <w:rsid w:val="00D342C2"/>
    <w:rsid w:val="00D34D06"/>
    <w:rsid w:val="00D40648"/>
    <w:rsid w:val="00D436BA"/>
    <w:rsid w:val="00D456B1"/>
    <w:rsid w:val="00D514A6"/>
    <w:rsid w:val="00D6007F"/>
    <w:rsid w:val="00D705FB"/>
    <w:rsid w:val="00D879A1"/>
    <w:rsid w:val="00D91E83"/>
    <w:rsid w:val="00D9573A"/>
    <w:rsid w:val="00D96B52"/>
    <w:rsid w:val="00DA7D63"/>
    <w:rsid w:val="00DB1CAB"/>
    <w:rsid w:val="00DB58BF"/>
    <w:rsid w:val="00DD4FCE"/>
    <w:rsid w:val="00DD5011"/>
    <w:rsid w:val="00DE253A"/>
    <w:rsid w:val="00E027F4"/>
    <w:rsid w:val="00E045BE"/>
    <w:rsid w:val="00E21761"/>
    <w:rsid w:val="00E2516F"/>
    <w:rsid w:val="00E40185"/>
    <w:rsid w:val="00E46B4A"/>
    <w:rsid w:val="00E53E29"/>
    <w:rsid w:val="00E56FAA"/>
    <w:rsid w:val="00E604ED"/>
    <w:rsid w:val="00E6793C"/>
    <w:rsid w:val="00E74813"/>
    <w:rsid w:val="00E74E17"/>
    <w:rsid w:val="00E75254"/>
    <w:rsid w:val="00E94A31"/>
    <w:rsid w:val="00E9669B"/>
    <w:rsid w:val="00E9686F"/>
    <w:rsid w:val="00EC7F45"/>
    <w:rsid w:val="00EE3A52"/>
    <w:rsid w:val="00EE4D6B"/>
    <w:rsid w:val="00EE56A6"/>
    <w:rsid w:val="00EE7A96"/>
    <w:rsid w:val="00F011E5"/>
    <w:rsid w:val="00F01208"/>
    <w:rsid w:val="00F073E0"/>
    <w:rsid w:val="00F1022A"/>
    <w:rsid w:val="00F128AD"/>
    <w:rsid w:val="00F1318E"/>
    <w:rsid w:val="00F148D4"/>
    <w:rsid w:val="00F1549C"/>
    <w:rsid w:val="00F2704E"/>
    <w:rsid w:val="00F40C4C"/>
    <w:rsid w:val="00F412D2"/>
    <w:rsid w:val="00F52ABE"/>
    <w:rsid w:val="00F54E6D"/>
    <w:rsid w:val="00F6107D"/>
    <w:rsid w:val="00F66CFE"/>
    <w:rsid w:val="00F71119"/>
    <w:rsid w:val="00F81148"/>
    <w:rsid w:val="00F9069A"/>
    <w:rsid w:val="00F9675B"/>
    <w:rsid w:val="00FA234C"/>
    <w:rsid w:val="00FA50BF"/>
    <w:rsid w:val="00FC50E8"/>
    <w:rsid w:val="00FD102D"/>
    <w:rsid w:val="00FD53DD"/>
    <w:rsid w:val="00FD6A38"/>
    <w:rsid w:val="00FE29F4"/>
    <w:rsid w:val="00FF0718"/>
    <w:rsid w:val="00FF4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  <w14:docId w14:val="02CFE9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F9A"/>
    <w:pPr>
      <w:spacing w:after="100" w:afterAutospacing="1" w:line="240" w:lineRule="auto"/>
      <w:ind w:firstLine="720"/>
    </w:pPr>
    <w:rPr>
      <w:rFonts w:asciiTheme="majorHAnsi" w:hAnsiTheme="majorHAnsi"/>
      <w:sz w:val="20"/>
      <w:szCs w:val="950"/>
    </w:rPr>
  </w:style>
  <w:style w:type="paragraph" w:styleId="Heading3">
    <w:name w:val="heading 3"/>
    <w:basedOn w:val="Normal"/>
    <w:link w:val="Heading3Char"/>
    <w:uiPriority w:val="9"/>
    <w:qFormat/>
    <w:rsid w:val="007C52F7"/>
    <w:pPr>
      <w:spacing w:before="100" w:beforeAutospacing="1"/>
      <w:ind w:firstLine="0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04F9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C53A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C53A7"/>
    <w:rPr>
      <w:rFonts w:asciiTheme="majorHAnsi" w:hAnsiTheme="majorHAnsi"/>
      <w:sz w:val="20"/>
      <w:szCs w:val="950"/>
    </w:rPr>
  </w:style>
  <w:style w:type="paragraph" w:styleId="Footer">
    <w:name w:val="footer"/>
    <w:basedOn w:val="Normal"/>
    <w:link w:val="FooterChar"/>
    <w:uiPriority w:val="99"/>
    <w:unhideWhenUsed/>
    <w:rsid w:val="00AC53A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C53A7"/>
    <w:rPr>
      <w:rFonts w:asciiTheme="majorHAnsi" w:hAnsiTheme="majorHAnsi"/>
      <w:sz w:val="20"/>
      <w:szCs w:val="950"/>
    </w:rPr>
  </w:style>
  <w:style w:type="paragraph" w:customStyle="1" w:styleId="yiv2502099190msonormal">
    <w:name w:val="yiv2502099190msonormal"/>
    <w:basedOn w:val="Normal"/>
    <w:rsid w:val="00DB1CAB"/>
    <w:pPr>
      <w:spacing w:before="100" w:beforeAutospacing="1"/>
      <w:ind w:firstLine="0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234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234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C52F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qu">
    <w:name w:val="qu"/>
    <w:basedOn w:val="DefaultParagraphFont"/>
    <w:rsid w:val="007C52F7"/>
  </w:style>
  <w:style w:type="character" w:customStyle="1" w:styleId="gd">
    <w:name w:val="gd"/>
    <w:basedOn w:val="DefaultParagraphFont"/>
    <w:rsid w:val="007C52F7"/>
  </w:style>
  <w:style w:type="character" w:customStyle="1" w:styleId="go">
    <w:name w:val="go"/>
    <w:basedOn w:val="DefaultParagraphFont"/>
    <w:rsid w:val="007C52F7"/>
  </w:style>
  <w:style w:type="character" w:customStyle="1" w:styleId="g3">
    <w:name w:val="g3"/>
    <w:basedOn w:val="DefaultParagraphFont"/>
    <w:rsid w:val="007C52F7"/>
  </w:style>
  <w:style w:type="character" w:customStyle="1" w:styleId="hb">
    <w:name w:val="hb"/>
    <w:basedOn w:val="DefaultParagraphFont"/>
    <w:rsid w:val="007C52F7"/>
  </w:style>
  <w:style w:type="character" w:customStyle="1" w:styleId="g2">
    <w:name w:val="g2"/>
    <w:basedOn w:val="DefaultParagraphFont"/>
    <w:rsid w:val="007C52F7"/>
  </w:style>
  <w:style w:type="character" w:customStyle="1" w:styleId="UnresolvedMention">
    <w:name w:val="Unresolved Mention"/>
    <w:basedOn w:val="DefaultParagraphFont"/>
    <w:uiPriority w:val="99"/>
    <w:semiHidden/>
    <w:unhideWhenUsed/>
    <w:rsid w:val="004027D1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EE3A5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F9A"/>
    <w:pPr>
      <w:spacing w:after="100" w:afterAutospacing="1" w:line="240" w:lineRule="auto"/>
      <w:ind w:firstLine="720"/>
    </w:pPr>
    <w:rPr>
      <w:rFonts w:asciiTheme="majorHAnsi" w:hAnsiTheme="majorHAnsi"/>
      <w:sz w:val="20"/>
      <w:szCs w:val="950"/>
    </w:rPr>
  </w:style>
  <w:style w:type="paragraph" w:styleId="Heading3">
    <w:name w:val="heading 3"/>
    <w:basedOn w:val="Normal"/>
    <w:link w:val="Heading3Char"/>
    <w:uiPriority w:val="9"/>
    <w:qFormat/>
    <w:rsid w:val="007C52F7"/>
    <w:pPr>
      <w:spacing w:before="100" w:beforeAutospacing="1"/>
      <w:ind w:firstLine="0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04F9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C53A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C53A7"/>
    <w:rPr>
      <w:rFonts w:asciiTheme="majorHAnsi" w:hAnsiTheme="majorHAnsi"/>
      <w:sz w:val="20"/>
      <w:szCs w:val="950"/>
    </w:rPr>
  </w:style>
  <w:style w:type="paragraph" w:styleId="Footer">
    <w:name w:val="footer"/>
    <w:basedOn w:val="Normal"/>
    <w:link w:val="FooterChar"/>
    <w:uiPriority w:val="99"/>
    <w:unhideWhenUsed/>
    <w:rsid w:val="00AC53A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C53A7"/>
    <w:rPr>
      <w:rFonts w:asciiTheme="majorHAnsi" w:hAnsiTheme="majorHAnsi"/>
      <w:sz w:val="20"/>
      <w:szCs w:val="950"/>
    </w:rPr>
  </w:style>
  <w:style w:type="paragraph" w:customStyle="1" w:styleId="yiv2502099190msonormal">
    <w:name w:val="yiv2502099190msonormal"/>
    <w:basedOn w:val="Normal"/>
    <w:rsid w:val="00DB1CAB"/>
    <w:pPr>
      <w:spacing w:before="100" w:beforeAutospacing="1"/>
      <w:ind w:firstLine="0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234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234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C52F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qu">
    <w:name w:val="qu"/>
    <w:basedOn w:val="DefaultParagraphFont"/>
    <w:rsid w:val="007C52F7"/>
  </w:style>
  <w:style w:type="character" w:customStyle="1" w:styleId="gd">
    <w:name w:val="gd"/>
    <w:basedOn w:val="DefaultParagraphFont"/>
    <w:rsid w:val="007C52F7"/>
  </w:style>
  <w:style w:type="character" w:customStyle="1" w:styleId="go">
    <w:name w:val="go"/>
    <w:basedOn w:val="DefaultParagraphFont"/>
    <w:rsid w:val="007C52F7"/>
  </w:style>
  <w:style w:type="character" w:customStyle="1" w:styleId="g3">
    <w:name w:val="g3"/>
    <w:basedOn w:val="DefaultParagraphFont"/>
    <w:rsid w:val="007C52F7"/>
  </w:style>
  <w:style w:type="character" w:customStyle="1" w:styleId="hb">
    <w:name w:val="hb"/>
    <w:basedOn w:val="DefaultParagraphFont"/>
    <w:rsid w:val="007C52F7"/>
  </w:style>
  <w:style w:type="character" w:customStyle="1" w:styleId="g2">
    <w:name w:val="g2"/>
    <w:basedOn w:val="DefaultParagraphFont"/>
    <w:rsid w:val="007C52F7"/>
  </w:style>
  <w:style w:type="character" w:customStyle="1" w:styleId="UnresolvedMention">
    <w:name w:val="Unresolved Mention"/>
    <w:basedOn w:val="DefaultParagraphFont"/>
    <w:uiPriority w:val="99"/>
    <w:semiHidden/>
    <w:unhideWhenUsed/>
    <w:rsid w:val="004027D1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EE3A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90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98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2556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65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048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119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4764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2570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1111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9387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0223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3916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6454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7798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9322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7814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9217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1792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8139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3365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907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1931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7684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7606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4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3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1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361A57442A16403BA995A1C45192F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34B8C4-2F65-4211-B3FD-E3F551BEA11E}"/>
      </w:docPartPr>
      <w:docPartBody>
        <w:p w:rsidR="000717A2" w:rsidRDefault="00E336CD" w:rsidP="00E336CD">
          <w:pPr>
            <w:pStyle w:val="361A57442A16403BA995A1C45192FC01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altName w:val="Segoe UI Semibold"/>
    <w:charset w:val="00"/>
    <w:family w:val="auto"/>
    <w:pitch w:val="variable"/>
    <w:sig w:usb0="00000000" w:usb1="00000000" w:usb2="00000000" w:usb3="00000000" w:csb0="00000021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336CD"/>
    <w:rsid w:val="000717A2"/>
    <w:rsid w:val="000C44BD"/>
    <w:rsid w:val="00631DCC"/>
    <w:rsid w:val="00636C87"/>
    <w:rsid w:val="007D2B57"/>
    <w:rsid w:val="008A782A"/>
    <w:rsid w:val="00AE790F"/>
    <w:rsid w:val="00B23437"/>
    <w:rsid w:val="00C04CCB"/>
    <w:rsid w:val="00C90973"/>
    <w:rsid w:val="00E336CD"/>
    <w:rsid w:val="00F873F6"/>
    <w:rsid w:val="00FB6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C47EB4AA2334A7AA439579B7B4FF4FF">
    <w:name w:val="1C47EB4AA2334A7AA439579B7B4FF4FF"/>
    <w:rsid w:val="00E336CD"/>
  </w:style>
  <w:style w:type="paragraph" w:customStyle="1" w:styleId="361A57442A16403BA995A1C45192FC01">
    <w:name w:val="361A57442A16403BA995A1C45192FC01"/>
    <w:rsid w:val="00E336CD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C47EB4AA2334A7AA439579B7B4FF4FF">
    <w:name w:val="1C47EB4AA2334A7AA439579B7B4FF4FF"/>
    <w:rsid w:val="00E336CD"/>
  </w:style>
  <w:style w:type="paragraph" w:customStyle="1" w:styleId="361A57442A16403BA995A1C45192FC01">
    <w:name w:val="361A57442A16403BA995A1C45192FC01"/>
    <w:rsid w:val="00E336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DD4C48-E539-4D04-89C8-05C1FAE6FD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-BCHS</dc:creator>
  <cp:lastModifiedBy>HP</cp:lastModifiedBy>
  <cp:revision>4</cp:revision>
  <cp:lastPrinted>2023-03-17T14:44:00Z</cp:lastPrinted>
  <dcterms:created xsi:type="dcterms:W3CDTF">2023-03-17T14:42:00Z</dcterms:created>
  <dcterms:modified xsi:type="dcterms:W3CDTF">2023-03-17T14:49:00Z</dcterms:modified>
</cp:coreProperties>
</file>